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4E5E1" w14:textId="61EBF38D" w:rsidR="00EB5804" w:rsidRPr="00EB5804" w:rsidRDefault="00E466B4" w:rsidP="00AC4D7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466B4">
        <w:rPr>
          <w:rFonts w:ascii="Times New Roman" w:eastAsia="Times New Roman" w:hAnsi="Times New Roman" w:cs="Times New Roman" w:hint="eastAsia"/>
          <w:sz w:val="24"/>
          <w:szCs w:val="24"/>
        </w:rPr>
        <w:t>(T1)C#</w:t>
      </w:r>
      <w:r w:rsidRPr="00E466B4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E466B4">
        <w:rPr>
          <w:rFonts w:ascii="Times New Roman" w:eastAsia="Times New Roman" w:hAnsi="Times New Roman" w:cs="Times New Roman" w:hint="eastAsia"/>
          <w:sz w:val="24"/>
          <w:szCs w:val="24"/>
        </w:rPr>
        <w:t>Type(</w:t>
      </w:r>
      <w:r w:rsidRPr="00E466B4">
        <w:rPr>
          <w:rFonts w:ascii="新細明體" w:eastAsia="新細明體" w:hAnsi="新細明體" w:cs="新細明體" w:hint="eastAsia"/>
          <w:sz w:val="24"/>
          <w:szCs w:val="24"/>
        </w:rPr>
        <w:t>型別</w:t>
      </w:r>
      <w:r w:rsidRPr="00E466B4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E466B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E466B4">
        <w:rPr>
          <w:rFonts w:ascii="Times New Roman" w:eastAsia="Times New Roman" w:hAnsi="Times New Roman" w:cs="Times New Roman" w:hint="eastAsia"/>
          <w:sz w:val="24"/>
          <w:szCs w:val="24"/>
        </w:rPr>
        <w:t>NullableType</w:t>
      </w:r>
      <w:proofErr w:type="spellEnd"/>
      <w:r w:rsidRPr="00E466B4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E466B4">
        <w:rPr>
          <w:rFonts w:ascii="新細明體" w:eastAsia="新細明體" w:hAnsi="新細明體" w:cs="新細明體" w:hint="eastAsia"/>
          <w:sz w:val="24"/>
          <w:szCs w:val="24"/>
        </w:rPr>
        <w:t>可空型別</w:t>
      </w:r>
      <w:r w:rsidRPr="00E466B4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EB5804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EB5804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EB5804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EB5804">
        <w:rPr>
          <w:rFonts w:ascii="Times New Roman" w:eastAsia="Times New Roman" w:hAnsi="Times New Roman" w:cs="Times New Roman"/>
          <w:sz w:val="24"/>
          <w:szCs w:val="24"/>
        </w:rPr>
        <w:br/>
      </w:r>
      <w:r w:rsidR="00EB5804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B5804">
        <w:rPr>
          <w:rFonts w:ascii="Times New Roman" w:eastAsia="Times New Roman" w:hAnsi="Times New Roman" w:cs="Times New Roman"/>
          <w:sz w:val="24"/>
          <w:szCs w:val="24"/>
        </w:rPr>
        <w:br/>
      </w:r>
      <w:r w:rsidR="004A24BA" w:rsidRPr="004A24BA">
        <w:rPr>
          <w:rFonts w:ascii="Times New Roman" w:eastAsia="Times New Roman" w:hAnsi="Times New Roman" w:cs="Times New Roman" w:hint="eastAsia"/>
          <w:sz w:val="24"/>
          <w:szCs w:val="24"/>
        </w:rPr>
        <w:t>(T1)C#</w:t>
      </w:r>
      <w:r w:rsidR="004A24BA" w:rsidRPr="004A24BA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="004A24BA" w:rsidRPr="004A24BA">
        <w:rPr>
          <w:rFonts w:ascii="Times New Roman" w:eastAsia="Times New Roman" w:hAnsi="Times New Roman" w:cs="Times New Roman" w:hint="eastAsia"/>
          <w:sz w:val="24"/>
          <w:szCs w:val="24"/>
        </w:rPr>
        <w:t>Type(</w:t>
      </w:r>
      <w:r w:rsidR="004A24BA" w:rsidRPr="004A24BA">
        <w:rPr>
          <w:rFonts w:ascii="新細明體" w:eastAsia="新細明體" w:hAnsi="新細明體" w:cs="新細明體" w:hint="eastAsia"/>
          <w:sz w:val="24"/>
          <w:szCs w:val="24"/>
        </w:rPr>
        <w:t>型別</w:t>
      </w:r>
      <w:r w:rsidR="004A24BA" w:rsidRPr="004A24BA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A24BA" w:rsidRPr="004A24BA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4A24BA" w:rsidRPr="004A24BA">
        <w:rPr>
          <w:rFonts w:ascii="Times New Roman" w:eastAsia="Times New Roman" w:hAnsi="Times New Roman" w:cs="Times New Roman" w:hint="eastAsia"/>
          <w:sz w:val="24"/>
          <w:szCs w:val="24"/>
        </w:rPr>
        <w:t>NullableType</w:t>
      </w:r>
      <w:proofErr w:type="spellEnd"/>
      <w:r w:rsidR="004A24BA" w:rsidRPr="004A24BA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="004A24BA" w:rsidRPr="004A24BA">
        <w:rPr>
          <w:rFonts w:ascii="新細明體" w:eastAsia="新細明體" w:hAnsi="新細明體" w:cs="新細明體" w:hint="eastAsia"/>
          <w:sz w:val="24"/>
          <w:szCs w:val="24"/>
        </w:rPr>
        <w:t>可空型別</w:t>
      </w:r>
      <w:r w:rsidR="004A24BA" w:rsidRPr="004A24BA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EB5804">
        <w:rPr>
          <w:rFonts w:ascii="Times New Roman" w:eastAsia="Times New Roman" w:hAnsi="Times New Roman" w:cs="Times New Roman"/>
          <w:sz w:val="24"/>
          <w:szCs w:val="24"/>
        </w:rPr>
        <w:br/>
      </w:r>
      <w:r w:rsidR="00EB5804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B5804">
        <w:rPr>
          <w:rFonts w:ascii="Times New Roman" w:eastAsia="Times New Roman" w:hAnsi="Times New Roman" w:cs="Times New Roman"/>
          <w:sz w:val="24"/>
          <w:szCs w:val="24"/>
        </w:rPr>
        <w:br/>
      </w:r>
      <w:r w:rsidR="00EB5804" w:rsidRPr="00EB5804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6C53CE7D" w14:textId="77777777" w:rsidR="00EB5804" w:rsidRPr="00EB5804" w:rsidRDefault="00EB5804" w:rsidP="00AC4D7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B5804">
        <w:rPr>
          <w:rFonts w:ascii="Times New Roman" w:eastAsia="Times New Roman" w:hAnsi="Times New Roman" w:cs="Times New Roman"/>
          <w:sz w:val="24"/>
          <w:szCs w:val="24"/>
        </w:rPr>
        <w:t>1. Create New Project</w:t>
      </w:r>
    </w:p>
    <w:p w14:paraId="66259056" w14:textId="77777777" w:rsidR="00EB5804" w:rsidRPr="00EB5804" w:rsidRDefault="00EB5804" w:rsidP="00AC4D7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B5804">
        <w:rPr>
          <w:rFonts w:ascii="Times New Roman" w:eastAsia="Times New Roman" w:hAnsi="Times New Roman" w:cs="Times New Roman"/>
          <w:sz w:val="24"/>
          <w:szCs w:val="24"/>
        </w:rPr>
        <w:t>2. Comment</w:t>
      </w:r>
    </w:p>
    <w:p w14:paraId="16A38D44" w14:textId="3E9E8BE9" w:rsidR="0035106C" w:rsidRDefault="00EB5804" w:rsidP="00AC4D70">
      <w:pPr>
        <w:spacing w:after="0"/>
        <w:rPr>
          <w:sz w:val="18"/>
          <w:szCs w:val="18"/>
        </w:rPr>
      </w:pPr>
      <w:r w:rsidRPr="00EB5804">
        <w:rPr>
          <w:rFonts w:ascii="Times New Roman" w:eastAsia="Times New Roman" w:hAnsi="Times New Roman" w:cs="Times New Roman"/>
          <w:sz w:val="24"/>
          <w:szCs w:val="24"/>
        </w:rPr>
        <w:t>3. C# basic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1B6F39F4" w14:textId="77777777" w:rsidR="0035106C" w:rsidRDefault="0035106C" w:rsidP="00AC4D70">
      <w:pPr>
        <w:spacing w:after="0"/>
        <w:rPr>
          <w:sz w:val="24"/>
          <w:szCs w:val="24"/>
        </w:rPr>
      </w:pPr>
    </w:p>
    <w:p w14:paraId="150F0DB9" w14:textId="77777777" w:rsidR="0035106C" w:rsidRDefault="0035106C" w:rsidP="00AC4D70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7D8E4201" w14:textId="77777777" w:rsidR="0035106C" w:rsidRDefault="0035106C" w:rsidP="00AC4D70">
      <w:pPr>
        <w:spacing w:after="0"/>
      </w:pPr>
    </w:p>
    <w:p w14:paraId="55870B5C" w14:textId="77777777" w:rsidR="0035106C" w:rsidRDefault="0035106C" w:rsidP="00AC4D70">
      <w:pPr>
        <w:spacing w:after="0"/>
      </w:pPr>
    </w:p>
    <w:p w14:paraId="38CBB0F3" w14:textId="77777777" w:rsidR="0035106C" w:rsidRDefault="0035106C" w:rsidP="00AC4D70">
      <w:pPr>
        <w:spacing w:after="0"/>
      </w:pPr>
      <w:r>
        <w:t xml:space="preserve">* </w:t>
      </w:r>
      <w:r>
        <w:t>第</w:t>
      </w:r>
      <w:r>
        <w:t>1</w:t>
      </w:r>
      <w:r>
        <w:t>章</w:t>
      </w:r>
      <w:r>
        <w:t>: C#</w:t>
      </w:r>
      <w:r>
        <w:t>基礎介</w:t>
      </w:r>
      <w:r>
        <w:rPr>
          <w:rFonts w:ascii="新細明體" w:eastAsia="新細明體" w:hAnsi="新細明體" w:cs="新細明體" w:hint="eastAsia"/>
        </w:rPr>
        <w:t>紹</w:t>
      </w:r>
    </w:p>
    <w:p w14:paraId="79501CA9" w14:textId="77777777" w:rsidR="0035106C" w:rsidRDefault="0035106C" w:rsidP="00AC4D70">
      <w:pPr>
        <w:spacing w:after="0"/>
      </w:pPr>
      <w:r>
        <w:t>    * Tutorial01: C#</w:t>
      </w:r>
      <w:r>
        <w:t>的各個型別包括介紹</w:t>
      </w:r>
      <w:r>
        <w:t>Nullable</w:t>
      </w:r>
      <w:r>
        <w:t>，各種</w:t>
      </w:r>
      <w:r>
        <w:t>loop</w:t>
      </w:r>
      <w:r>
        <w:t>，</w:t>
      </w:r>
      <w:r>
        <w:t>switch</w:t>
      </w:r>
      <w:r>
        <w:t>，</w:t>
      </w:r>
      <w:r>
        <w:t>if...else...</w:t>
      </w:r>
      <w:r>
        <w:t>。關於各種</w:t>
      </w:r>
      <w:r>
        <w:t>operator</w:t>
      </w:r>
      <w:r>
        <w:rPr>
          <w:rFonts w:ascii="新細明體" w:eastAsia="新細明體" w:hAnsi="新細明體" w:cs="新細明體" w:hint="eastAsia"/>
        </w:rPr>
        <w:t>。</w:t>
      </w:r>
    </w:p>
    <w:p w14:paraId="11687D0D" w14:textId="77777777" w:rsidR="0035106C" w:rsidRDefault="0035106C" w:rsidP="00AC4D70">
      <w:pPr>
        <w:spacing w:after="0"/>
      </w:pPr>
      <w:r>
        <w:t>    * Tutorial02: C#</w:t>
      </w:r>
      <w:r>
        <w:t>的物件導向，關於</w:t>
      </w:r>
      <w:r>
        <w:t>Base Class</w:t>
      </w:r>
      <w:r>
        <w:t>，</w:t>
      </w:r>
      <w:r>
        <w:t>Sub Class</w:t>
      </w:r>
      <w:r>
        <w:t>，</w:t>
      </w:r>
      <w:r>
        <w:t>Interface</w:t>
      </w:r>
    </w:p>
    <w:p w14:paraId="709226B9" w14:textId="77777777" w:rsidR="0035106C" w:rsidRDefault="0035106C" w:rsidP="00AC4D70">
      <w:pPr>
        <w:spacing w:after="0"/>
      </w:pPr>
      <w:r>
        <w:t xml:space="preserve">    * Tutorial03: </w:t>
      </w:r>
      <w:r>
        <w:t>關於</w:t>
      </w:r>
      <w:r>
        <w:t>Namespace</w:t>
      </w:r>
      <w:r>
        <w:t>，</w:t>
      </w:r>
      <w:r>
        <w:t>Static method</w:t>
      </w:r>
      <w:r>
        <w:t>和</w:t>
      </w:r>
      <w:r>
        <w:t>Instance method</w:t>
      </w:r>
      <w:r>
        <w:t>比較，</w:t>
      </w:r>
      <w:r>
        <w:t>Ref</w:t>
      </w:r>
      <w:r>
        <w:t>，</w:t>
      </w:r>
      <w:r>
        <w:t>Out</w:t>
      </w:r>
      <w:r>
        <w:t>，</w:t>
      </w:r>
      <w:r>
        <w:t>params</w:t>
      </w:r>
      <w:r>
        <w:t>關鍵字比較，</w:t>
      </w:r>
      <w:proofErr w:type="spellStart"/>
      <w:r>
        <w:t>MethodOverride</w:t>
      </w:r>
      <w:proofErr w:type="spellEnd"/>
      <w:r>
        <w:t>和</w:t>
      </w:r>
      <w:proofErr w:type="spellStart"/>
      <w:r>
        <w:t>MethodHide</w:t>
      </w:r>
      <w:proofErr w:type="spellEnd"/>
      <w:r>
        <w:t>比</w:t>
      </w:r>
      <w:r>
        <w:rPr>
          <w:rFonts w:ascii="新細明體" w:eastAsia="新細明體" w:hAnsi="新細明體" w:cs="新細明體" w:hint="eastAsia"/>
        </w:rPr>
        <w:t>較</w:t>
      </w:r>
    </w:p>
    <w:p w14:paraId="31E48098" w14:textId="77777777" w:rsidR="0035106C" w:rsidRDefault="0035106C" w:rsidP="00AC4D70">
      <w:pPr>
        <w:spacing w:after="0"/>
      </w:pPr>
      <w:r>
        <w:t>    * Tutorial04: RAM</w:t>
      </w:r>
      <w:r>
        <w:t>的</w:t>
      </w:r>
      <w:r>
        <w:t>Stack</w:t>
      </w:r>
      <w:r>
        <w:t>和</w:t>
      </w:r>
      <w:r>
        <w:t>Heap</w:t>
      </w:r>
      <w:r>
        <w:t>比較，</w:t>
      </w:r>
      <w:r>
        <w:t>Struct</w:t>
      </w:r>
      <w:r>
        <w:t>和</w:t>
      </w:r>
      <w:r>
        <w:t>Class</w:t>
      </w:r>
      <w:r>
        <w:t>比較，</w:t>
      </w:r>
      <w:r>
        <w:t>Value Type</w:t>
      </w:r>
      <w:r>
        <w:t>和</w:t>
      </w:r>
      <w:r>
        <w:t>Reference Type</w:t>
      </w:r>
      <w:r>
        <w:t>比</w:t>
      </w:r>
      <w:r>
        <w:rPr>
          <w:rFonts w:ascii="新細明體" w:eastAsia="新細明體" w:hAnsi="新細明體" w:cs="新細明體" w:hint="eastAsia"/>
        </w:rPr>
        <w:t>較</w:t>
      </w:r>
    </w:p>
    <w:p w14:paraId="26260496" w14:textId="77777777" w:rsidR="0035106C" w:rsidRDefault="0035106C" w:rsidP="00AC4D70">
      <w:pPr>
        <w:spacing w:after="0"/>
      </w:pPr>
      <w:r>
        <w:t>    * Tutorial05: public</w:t>
      </w:r>
      <w:r>
        <w:t>，</w:t>
      </w:r>
      <w:r>
        <w:t>protected</w:t>
      </w:r>
      <w:r>
        <w:t>，</w:t>
      </w:r>
      <w:r>
        <w:t>private</w:t>
      </w:r>
      <w:r>
        <w:t>的比較，</w:t>
      </w:r>
      <w:r>
        <w:t>Abstract Class</w:t>
      </w:r>
      <w:r>
        <w:t>和</w:t>
      </w:r>
      <w:r>
        <w:t>Interface</w:t>
      </w:r>
      <w:r>
        <w:t>的比</w:t>
      </w:r>
      <w:r>
        <w:rPr>
          <w:rFonts w:ascii="新細明體" w:eastAsia="新細明體" w:hAnsi="新細明體" w:cs="新細明體" w:hint="eastAsia"/>
        </w:rPr>
        <w:t>較</w:t>
      </w:r>
    </w:p>
    <w:p w14:paraId="1B8ABF44" w14:textId="77777777" w:rsidR="0035106C" w:rsidRDefault="0035106C" w:rsidP="00AC4D70">
      <w:pPr>
        <w:spacing w:after="0"/>
      </w:pPr>
      <w:r>
        <w:t>    * Tutorial06: public</w:t>
      </w:r>
      <w:r>
        <w:t>，</w:t>
      </w:r>
      <w:r>
        <w:t>protected</w:t>
      </w:r>
      <w:r>
        <w:t>，</w:t>
      </w:r>
      <w:r>
        <w:t>private</w:t>
      </w:r>
      <w:r>
        <w:t>的比較，關於</w:t>
      </w:r>
      <w:r>
        <w:t>Delegate</w:t>
      </w:r>
      <w:r>
        <w:t>和</w:t>
      </w:r>
      <w:r>
        <w:t>Multicast Delegates</w:t>
      </w:r>
    </w:p>
    <w:p w14:paraId="34D86633" w14:textId="77777777" w:rsidR="0035106C" w:rsidRDefault="0035106C" w:rsidP="00AC4D70">
      <w:pPr>
        <w:spacing w:after="0"/>
      </w:pPr>
      <w:r>
        <w:t xml:space="preserve">    * Tutorial07: </w:t>
      </w:r>
      <w:proofErr w:type="spellStart"/>
      <w:r>
        <w:t>TryCatch</w:t>
      </w:r>
      <w:proofErr w:type="spellEnd"/>
      <w:r>
        <w:t>搭配常見的</w:t>
      </w:r>
      <w:r>
        <w:t>Exception</w:t>
      </w:r>
      <w:r>
        <w:t>，蝦毀</w:t>
      </w:r>
      <w:r>
        <w:t>?</w:t>
      </w:r>
      <w:r>
        <w:t>內建的不夠用，客製化的</w:t>
      </w:r>
      <w:r>
        <w:t>Exception</w:t>
      </w:r>
    </w:p>
    <w:p w14:paraId="6CD58BD7" w14:textId="77777777" w:rsidR="0035106C" w:rsidRDefault="0035106C" w:rsidP="00AC4D70">
      <w:pPr>
        <w:spacing w:after="0"/>
      </w:pPr>
      <w:r>
        <w:t xml:space="preserve">        * </w:t>
      </w:r>
      <w:proofErr w:type="spellStart"/>
      <w:r>
        <w:t>TryCatch</w:t>
      </w:r>
      <w:proofErr w:type="spellEnd"/>
      <w:r>
        <w:t xml:space="preserve"> </w:t>
      </w:r>
      <w:r>
        <w:t>，</w:t>
      </w:r>
      <w:r>
        <w:t>Exception</w:t>
      </w:r>
      <w:r>
        <w:t>，</w:t>
      </w:r>
      <w:proofErr w:type="spellStart"/>
      <w:r>
        <w:t>FileNotFoundException</w:t>
      </w:r>
      <w:proofErr w:type="spellEnd"/>
      <w:r>
        <w:t>，</w:t>
      </w:r>
      <w:proofErr w:type="spellStart"/>
      <w:r>
        <w:t>SqlException</w:t>
      </w:r>
      <w:proofErr w:type="spellEnd"/>
      <w:r>
        <w:t>，</w:t>
      </w:r>
      <w:proofErr w:type="spellStart"/>
      <w:r>
        <w:t>FormatException</w:t>
      </w:r>
      <w:proofErr w:type="spellEnd"/>
      <w:r>
        <w:t>，</w:t>
      </w:r>
      <w:proofErr w:type="spellStart"/>
      <w:r>
        <w:t>OverflowException</w:t>
      </w:r>
      <w:proofErr w:type="spellEnd"/>
      <w:r>
        <w:t>，</w:t>
      </w:r>
      <w:proofErr w:type="spellStart"/>
      <w:r>
        <w:t>DivideByZeroException</w:t>
      </w:r>
      <w:proofErr w:type="spellEnd"/>
      <w:r>
        <w:t>，客製化的</w:t>
      </w:r>
      <w:r>
        <w:t>Exception</w:t>
      </w:r>
    </w:p>
    <w:p w14:paraId="5762A4B9" w14:textId="77777777" w:rsidR="0035106C" w:rsidRDefault="0035106C" w:rsidP="00AC4D70">
      <w:pPr>
        <w:spacing w:after="0"/>
      </w:pPr>
      <w:r>
        <w:t xml:space="preserve">    * Tutorial08: </w:t>
      </w:r>
      <w:r>
        <w:t>關於</w:t>
      </w:r>
      <w:r>
        <w:t>Enum</w:t>
      </w:r>
      <w:r>
        <w:t>，</w:t>
      </w:r>
      <w:proofErr w:type="spellStart"/>
      <w:r>
        <w:t>Enum.GetValue</w:t>
      </w:r>
      <w:proofErr w:type="spellEnd"/>
      <w:r>
        <w:t>和</w:t>
      </w:r>
      <w:proofErr w:type="spellStart"/>
      <w:r>
        <w:t>Enum.GetNames</w:t>
      </w:r>
      <w:proofErr w:type="spellEnd"/>
      <w:r>
        <w:t>的比</w:t>
      </w:r>
      <w:r>
        <w:rPr>
          <w:rFonts w:ascii="新細明體" w:eastAsia="新細明體" w:hAnsi="新細明體" w:cs="新細明體" w:hint="eastAsia"/>
        </w:rPr>
        <w:t>較</w:t>
      </w:r>
    </w:p>
    <w:p w14:paraId="7E564384" w14:textId="77777777" w:rsidR="0035106C" w:rsidRDefault="0035106C" w:rsidP="00AC4D70">
      <w:pPr>
        <w:spacing w:after="0"/>
      </w:pPr>
      <w:r>
        <w:t>    * Tutorial09: Access modifiers</w:t>
      </w:r>
      <w:r>
        <w:t>大亂鬥。</w:t>
      </w:r>
      <w:r>
        <w:t>private V.S. public V.S. protected V.S. internal V.S. protected internal</w:t>
      </w:r>
    </w:p>
    <w:p w14:paraId="4E6917E3" w14:textId="77777777" w:rsidR="0035106C" w:rsidRDefault="0035106C" w:rsidP="00AC4D70">
      <w:pPr>
        <w:spacing w:after="0"/>
      </w:pPr>
      <w:r>
        <w:t xml:space="preserve">    * Tutorial10: </w:t>
      </w:r>
      <w:proofErr w:type="spellStart"/>
      <w:r>
        <w:t>System.String</w:t>
      </w:r>
      <w:proofErr w:type="spellEnd"/>
      <w:r>
        <w:t>和</w:t>
      </w:r>
      <w:proofErr w:type="spellStart"/>
      <w:r>
        <w:t>System.Text.StringBuilder</w:t>
      </w:r>
      <w:proofErr w:type="spellEnd"/>
      <w:r>
        <w:t>比較。</w:t>
      </w:r>
      <w:r>
        <w:t>Ram</w:t>
      </w:r>
      <w:r>
        <w:t>的</w:t>
      </w:r>
      <w:r>
        <w:t>Stack</w:t>
      </w:r>
      <w:r>
        <w:t>和</w:t>
      </w:r>
      <w:r>
        <w:t>Heap</w:t>
      </w:r>
      <w:r>
        <w:t>比較</w:t>
      </w:r>
      <w:r>
        <w:rPr>
          <w:rFonts w:ascii="新細明體" w:eastAsia="新細明體" w:hAnsi="新細明體" w:cs="新細明體" w:hint="eastAsia"/>
        </w:rPr>
        <w:t>。</w:t>
      </w:r>
    </w:p>
    <w:p w14:paraId="30C63FE6" w14:textId="77777777" w:rsidR="0035106C" w:rsidRDefault="0035106C" w:rsidP="00AC4D70">
      <w:pPr>
        <w:spacing w:after="0"/>
      </w:pPr>
      <w:r>
        <w:t xml:space="preserve">    * Tutorial11: </w:t>
      </w:r>
      <w:proofErr w:type="spellStart"/>
      <w:r>
        <w:t>Convert.ToString</w:t>
      </w:r>
      <w:proofErr w:type="spellEnd"/>
      <w:r>
        <w:t>和</w:t>
      </w:r>
      <w:proofErr w:type="spellStart"/>
      <w:r>
        <w:t>ToString</w:t>
      </w:r>
      <w:proofErr w:type="spellEnd"/>
      <w:r>
        <w:t>的比較。納尼</w:t>
      </w:r>
      <w:r>
        <w:t>?</w:t>
      </w:r>
      <w:r>
        <w:t>不夠用</w:t>
      </w:r>
      <w:r>
        <w:t>?</w:t>
      </w:r>
      <w:r>
        <w:t>那就</w:t>
      </w:r>
      <w:r>
        <w:t xml:space="preserve">Override </w:t>
      </w:r>
      <w:proofErr w:type="spellStart"/>
      <w:r>
        <w:t>ToString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408E2BA1" w14:textId="77777777" w:rsidR="0035106C" w:rsidRDefault="0035106C" w:rsidP="00AC4D70">
      <w:pPr>
        <w:spacing w:after="0"/>
      </w:pPr>
      <w:r>
        <w:t>    * Tutorial12: Contains()</w:t>
      </w:r>
      <w:r>
        <w:t>和</w:t>
      </w:r>
      <w:r>
        <w:t>Equals()</w:t>
      </w:r>
      <w:r>
        <w:t>和</w:t>
      </w:r>
      <w:proofErr w:type="spellStart"/>
      <w:r>
        <w:t>SequenceEqual</w:t>
      </w:r>
      <w:proofErr w:type="spellEnd"/>
      <w:r>
        <w:t>()</w:t>
      </w:r>
      <w:r>
        <w:t>的</w:t>
      </w:r>
      <w:r>
        <w:t>bug</w:t>
      </w:r>
      <w:r>
        <w:t>的三種解決方法。</w:t>
      </w:r>
      <w:r>
        <w:t>Override Equals()</w:t>
      </w:r>
      <w:r>
        <w:t>和</w:t>
      </w:r>
      <w:proofErr w:type="spellStart"/>
      <w:r>
        <w:t>GetHashCode</w:t>
      </w:r>
      <w:proofErr w:type="spellEnd"/>
      <w:r>
        <w:t>()</w:t>
      </w:r>
      <w:r>
        <w:t>。</w:t>
      </w:r>
      <w:proofErr w:type="spellStart"/>
      <w:r>
        <w:t>IEqualityComparer</w:t>
      </w:r>
      <w:proofErr w:type="spellEnd"/>
      <w:r>
        <w:t>。使用匿名型別</w:t>
      </w:r>
      <w:r>
        <w:rPr>
          <w:rFonts w:ascii="新細明體" w:eastAsia="新細明體" w:hAnsi="新細明體" w:cs="新細明體" w:hint="eastAsia"/>
        </w:rPr>
        <w:t>。</w:t>
      </w:r>
    </w:p>
    <w:p w14:paraId="292C877F" w14:textId="77777777" w:rsidR="0035106C" w:rsidRDefault="0035106C" w:rsidP="00AC4D70">
      <w:pPr>
        <w:spacing w:after="0"/>
      </w:pPr>
    </w:p>
    <w:p w14:paraId="2C56DBF8" w14:textId="77777777" w:rsidR="0035106C" w:rsidRDefault="0035106C" w:rsidP="00AC4D70">
      <w:pPr>
        <w:spacing w:after="0"/>
      </w:pPr>
    </w:p>
    <w:p w14:paraId="1B4181DA" w14:textId="77777777" w:rsidR="0035106C" w:rsidRDefault="0035106C" w:rsidP="00AC4D70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3B1F49FC" w14:textId="77777777" w:rsidR="0035106C" w:rsidRDefault="0035106C" w:rsidP="00AC4D70">
      <w:pPr>
        <w:spacing w:after="0"/>
      </w:pPr>
      <w:r>
        <w:rPr>
          <w:sz w:val="48"/>
          <w:szCs w:val="48"/>
        </w:rPr>
        <w:t>1. Create New Project</w:t>
      </w:r>
    </w:p>
    <w:p w14:paraId="3A660E75" w14:textId="77777777" w:rsidR="0035106C" w:rsidRDefault="0035106C" w:rsidP="00AC4D70">
      <w:pPr>
        <w:spacing w:after="0"/>
      </w:pPr>
    </w:p>
    <w:p w14:paraId="78456409" w14:textId="77777777" w:rsidR="0035106C" w:rsidRDefault="0035106C" w:rsidP="00AC4D70">
      <w:pPr>
        <w:spacing w:after="0"/>
      </w:pPr>
      <w:r>
        <w:t>File --&gt; New --&gt; Project... --&gt;</w:t>
      </w:r>
    </w:p>
    <w:p w14:paraId="191B9CB1" w14:textId="77777777" w:rsidR="0035106C" w:rsidRDefault="0035106C" w:rsidP="00AC4D70">
      <w:pPr>
        <w:spacing w:after="0"/>
      </w:pPr>
      <w:r>
        <w:rPr>
          <w:sz w:val="18"/>
          <w:szCs w:val="18"/>
        </w:rPr>
        <w:t>Visual C# --&gt;  </w:t>
      </w:r>
      <w:r>
        <w:rPr>
          <w:b/>
          <w:bCs/>
          <w:sz w:val="18"/>
          <w:szCs w:val="18"/>
        </w:rPr>
        <w:t>Console App</w:t>
      </w:r>
      <w:r>
        <w:t> </w:t>
      </w:r>
      <w:r>
        <w:rPr>
          <w:b/>
          <w:bCs/>
          <w:sz w:val="18"/>
          <w:szCs w:val="18"/>
        </w:rPr>
        <w:t>(.Net Framework)</w:t>
      </w:r>
      <w:r>
        <w:rPr>
          <w:sz w:val="18"/>
          <w:szCs w:val="18"/>
        </w:rPr>
        <w:t> --&gt;</w:t>
      </w:r>
    </w:p>
    <w:p w14:paraId="5356E9AC" w14:textId="77777777" w:rsidR="0035106C" w:rsidRDefault="0035106C" w:rsidP="00AC4D70">
      <w:pPr>
        <w:spacing w:after="0"/>
      </w:pPr>
      <w:r>
        <w:rPr>
          <w:sz w:val="18"/>
          <w:szCs w:val="18"/>
        </w:rPr>
        <w:t>Name: </w:t>
      </w:r>
      <w:r>
        <w:rPr>
          <w:b/>
          <w:bCs/>
          <w:sz w:val="18"/>
          <w:szCs w:val="18"/>
        </w:rPr>
        <w:t>Sample</w:t>
      </w:r>
    </w:p>
    <w:p w14:paraId="484F4E3D" w14:textId="77777777" w:rsidR="0035106C" w:rsidRDefault="0035106C" w:rsidP="00AC4D70">
      <w:pPr>
        <w:spacing w:after="0"/>
      </w:pPr>
    </w:p>
    <w:p w14:paraId="25796370" w14:textId="78BD6092" w:rsidR="0035106C" w:rsidRDefault="0035106C" w:rsidP="00AC4D70">
      <w:pPr>
        <w:spacing w:after="0"/>
      </w:pPr>
      <w:r>
        <w:rPr>
          <w:noProof/>
        </w:rPr>
        <w:lastRenderedPageBreak/>
        <w:drawing>
          <wp:inline distT="0" distB="0" distL="0" distR="0" wp14:anchorId="4F57DCB7" wp14:editId="0AF51F45">
            <wp:extent cx="4290060" cy="2628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87B08" w14:textId="77777777" w:rsidR="0035106C" w:rsidRDefault="0035106C" w:rsidP="00AC4D70">
      <w:pPr>
        <w:spacing w:after="0"/>
      </w:pPr>
    </w:p>
    <w:p w14:paraId="3DC4B65A" w14:textId="77777777" w:rsidR="0035106C" w:rsidRDefault="0035106C" w:rsidP="00AC4D70">
      <w:pPr>
        <w:spacing w:after="0"/>
      </w:pPr>
    </w:p>
    <w:p w14:paraId="3E94695F" w14:textId="7F1FB589" w:rsidR="0035106C" w:rsidRDefault="0035106C" w:rsidP="00AC4D70">
      <w:pPr>
        <w:spacing w:after="0"/>
      </w:pPr>
      <w:r>
        <w:rPr>
          <w:noProof/>
        </w:rPr>
        <w:drawing>
          <wp:inline distT="0" distB="0" distL="0" distR="0" wp14:anchorId="78BB256E" wp14:editId="35E72268">
            <wp:extent cx="5274310" cy="27940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B30B6" w14:textId="77777777" w:rsidR="0035106C" w:rsidRDefault="0035106C" w:rsidP="00AC4D70">
      <w:pPr>
        <w:spacing w:after="0"/>
      </w:pPr>
    </w:p>
    <w:p w14:paraId="02A88FBC" w14:textId="77777777" w:rsidR="0035106C" w:rsidRDefault="0035106C" w:rsidP="00AC4D70">
      <w:pPr>
        <w:spacing w:after="0"/>
      </w:pPr>
    </w:p>
    <w:p w14:paraId="179EDC11" w14:textId="2E1D1E71" w:rsidR="0035106C" w:rsidRDefault="0035106C" w:rsidP="00AC4D70">
      <w:pPr>
        <w:spacing w:after="0"/>
      </w:pPr>
      <w:r>
        <w:rPr>
          <w:noProof/>
        </w:rPr>
        <w:drawing>
          <wp:inline distT="0" distB="0" distL="0" distR="0" wp14:anchorId="3E97DBB5" wp14:editId="1B47D758">
            <wp:extent cx="5274310" cy="332930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D3791" w14:textId="77777777" w:rsidR="0035106C" w:rsidRDefault="0035106C" w:rsidP="00AC4D70">
      <w:pPr>
        <w:spacing w:after="0"/>
      </w:pPr>
    </w:p>
    <w:p w14:paraId="2CF999C8" w14:textId="77777777" w:rsidR="0035106C" w:rsidRDefault="0035106C" w:rsidP="00AC4D70">
      <w:pPr>
        <w:spacing w:after="0"/>
      </w:pPr>
    </w:p>
    <w:p w14:paraId="7E8D5AE7" w14:textId="77777777" w:rsidR="0035106C" w:rsidRDefault="0035106C" w:rsidP="00AC4D70">
      <w:pPr>
        <w:spacing w:after="0"/>
      </w:pPr>
      <w:r>
        <w:rPr>
          <w:sz w:val="48"/>
          <w:szCs w:val="48"/>
        </w:rPr>
        <w:t>2. Comment</w:t>
      </w:r>
    </w:p>
    <w:p w14:paraId="0FE55A8A" w14:textId="77777777" w:rsidR="0035106C" w:rsidRDefault="0035106C" w:rsidP="00AC4D70">
      <w:pPr>
        <w:spacing w:after="0"/>
      </w:pPr>
    </w:p>
    <w:p w14:paraId="6CCF151B" w14:textId="77777777" w:rsidR="0035106C" w:rsidRDefault="0035106C" w:rsidP="00AC4D70">
      <w:pPr>
        <w:spacing w:after="0"/>
      </w:pPr>
      <w:r>
        <w:t>// Single line comment</w:t>
      </w:r>
    </w:p>
    <w:p w14:paraId="5F6996C1" w14:textId="77777777" w:rsidR="0035106C" w:rsidRDefault="0035106C" w:rsidP="00AC4D70">
      <w:pPr>
        <w:spacing w:after="0"/>
      </w:pPr>
    </w:p>
    <w:p w14:paraId="70C96452" w14:textId="77777777" w:rsidR="0035106C" w:rsidRDefault="0035106C" w:rsidP="00AC4D70">
      <w:pPr>
        <w:spacing w:after="0"/>
      </w:pPr>
      <w:r>
        <w:t>/*</w:t>
      </w:r>
    </w:p>
    <w:p w14:paraId="791A8171" w14:textId="77777777" w:rsidR="0035106C" w:rsidRDefault="0035106C" w:rsidP="00AC4D70">
      <w:pPr>
        <w:spacing w:after="0"/>
      </w:pPr>
      <w:r>
        <w:rPr>
          <w:sz w:val="18"/>
          <w:szCs w:val="18"/>
        </w:rPr>
        <w:t>Multi line Comments  </w:t>
      </w:r>
    </w:p>
    <w:p w14:paraId="08E4BC5F" w14:textId="77777777" w:rsidR="0035106C" w:rsidRDefault="0035106C" w:rsidP="00AC4D70">
      <w:pPr>
        <w:spacing w:after="0"/>
      </w:pPr>
      <w:r>
        <w:t>*/</w:t>
      </w:r>
    </w:p>
    <w:p w14:paraId="4A1B46C7" w14:textId="77777777" w:rsidR="0035106C" w:rsidRDefault="0035106C" w:rsidP="00AC4D70">
      <w:pPr>
        <w:spacing w:after="0"/>
      </w:pPr>
    </w:p>
    <w:p w14:paraId="137717F6" w14:textId="77777777" w:rsidR="0035106C" w:rsidRDefault="0035106C" w:rsidP="00AC4D70">
      <w:pPr>
        <w:spacing w:after="0"/>
      </w:pPr>
    </w:p>
    <w:p w14:paraId="5ADEFFC6" w14:textId="77777777" w:rsidR="0035106C" w:rsidRDefault="0035106C" w:rsidP="00AC4D70">
      <w:pPr>
        <w:spacing w:after="0"/>
      </w:pPr>
      <w:r>
        <w:t>/// means </w:t>
      </w:r>
      <w:r>
        <w:rPr>
          <w:sz w:val="18"/>
          <w:szCs w:val="18"/>
        </w:rPr>
        <w:t>XML Documentation Comments</w:t>
      </w:r>
    </w:p>
    <w:p w14:paraId="38072CBE" w14:textId="77777777" w:rsidR="0035106C" w:rsidRDefault="0035106C" w:rsidP="00AC4D70">
      <w:pPr>
        <w:spacing w:after="0"/>
      </w:pPr>
      <w:r>
        <w:rPr>
          <w:sz w:val="18"/>
          <w:szCs w:val="18"/>
        </w:rPr>
        <w:t>E.g.</w:t>
      </w:r>
    </w:p>
    <w:p w14:paraId="064C3863" w14:textId="77777777" w:rsidR="0035106C" w:rsidRDefault="0035106C" w:rsidP="00AC4D70">
      <w:pPr>
        <w:spacing w:after="0"/>
      </w:pP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351BECC1" w14:textId="77777777" w:rsidR="0035106C" w:rsidRDefault="0035106C" w:rsidP="00AC4D70">
      <w:pPr>
        <w:spacing w:after="0"/>
      </w:pP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he magic start point of Console App (.Net Framework).</w:t>
      </w:r>
    </w:p>
    <w:p w14:paraId="0B568A33" w14:textId="77777777" w:rsidR="0035106C" w:rsidRDefault="0035106C" w:rsidP="00AC4D70">
      <w:pPr>
        <w:spacing w:after="0"/>
      </w:pP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12007117" w14:textId="77777777" w:rsidR="0035106C" w:rsidRDefault="0035106C" w:rsidP="00AC4D70">
      <w:pPr>
        <w:spacing w:after="0"/>
      </w:pP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the main arguments.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35FF396D" w14:textId="77777777" w:rsidR="0035106C" w:rsidRDefault="0035106C" w:rsidP="00AC4D7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[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{}</w:t>
      </w:r>
    </w:p>
    <w:p w14:paraId="1B4ADBAC" w14:textId="77777777" w:rsidR="0035106C" w:rsidRDefault="0035106C" w:rsidP="00AC4D70">
      <w:pPr>
        <w:spacing w:after="0"/>
      </w:pPr>
    </w:p>
    <w:p w14:paraId="21DA1D7E" w14:textId="77777777" w:rsidR="0035106C" w:rsidRDefault="0035106C" w:rsidP="00AC4D70">
      <w:pPr>
        <w:spacing w:after="0"/>
      </w:pPr>
      <w:r>
        <w:t>You may highlight the code which you want to comments, then press</w:t>
      </w:r>
    </w:p>
    <w:p w14:paraId="47AA339B" w14:textId="77777777" w:rsidR="0035106C" w:rsidRDefault="0035106C" w:rsidP="00AC4D70">
      <w:pPr>
        <w:spacing w:after="0"/>
      </w:pPr>
      <w:proofErr w:type="spellStart"/>
      <w:r>
        <w:rPr>
          <w:b/>
          <w:bCs/>
          <w:sz w:val="18"/>
          <w:szCs w:val="18"/>
        </w:rPr>
        <w:t>Ctrl+K</w:t>
      </w:r>
      <w:proofErr w:type="spellEnd"/>
      <w:r>
        <w:rPr>
          <w:b/>
          <w:bCs/>
          <w:sz w:val="18"/>
          <w:szCs w:val="18"/>
        </w:rPr>
        <w:t xml:space="preserve">, </w:t>
      </w:r>
      <w:proofErr w:type="spellStart"/>
      <w:r>
        <w:rPr>
          <w:b/>
          <w:bCs/>
          <w:sz w:val="18"/>
          <w:szCs w:val="18"/>
        </w:rPr>
        <w:t>Ctrl+C</w:t>
      </w:r>
      <w:proofErr w:type="spellEnd"/>
      <w:r>
        <w:rPr>
          <w:sz w:val="18"/>
          <w:szCs w:val="18"/>
        </w:rPr>
        <w:t> to comment</w:t>
      </w:r>
    </w:p>
    <w:p w14:paraId="678A8A10" w14:textId="77777777" w:rsidR="0035106C" w:rsidRDefault="0035106C" w:rsidP="00AC4D70">
      <w:pPr>
        <w:spacing w:after="0"/>
      </w:pPr>
      <w:r>
        <w:rPr>
          <w:sz w:val="18"/>
          <w:szCs w:val="18"/>
        </w:rPr>
        <w:t>OR</w:t>
      </w:r>
    </w:p>
    <w:p w14:paraId="48DF6FF6" w14:textId="77777777" w:rsidR="0035106C" w:rsidRDefault="0035106C" w:rsidP="00AC4D70">
      <w:pPr>
        <w:spacing w:after="0"/>
      </w:pPr>
      <w:proofErr w:type="spellStart"/>
      <w:r>
        <w:rPr>
          <w:b/>
          <w:bCs/>
          <w:sz w:val="18"/>
          <w:szCs w:val="18"/>
        </w:rPr>
        <w:t>Ctrl+K</w:t>
      </w:r>
      <w:proofErr w:type="spellEnd"/>
      <w:r>
        <w:rPr>
          <w:b/>
          <w:bCs/>
          <w:sz w:val="18"/>
          <w:szCs w:val="18"/>
        </w:rPr>
        <w:t xml:space="preserve">, </w:t>
      </w:r>
      <w:proofErr w:type="spellStart"/>
      <w:r>
        <w:rPr>
          <w:b/>
          <w:bCs/>
          <w:sz w:val="18"/>
          <w:szCs w:val="18"/>
        </w:rPr>
        <w:t>Ctrl+U</w:t>
      </w:r>
      <w:proofErr w:type="spellEnd"/>
      <w:r>
        <w:rPr>
          <w:sz w:val="18"/>
          <w:szCs w:val="18"/>
        </w:rPr>
        <w:t> to Un-Comment</w:t>
      </w:r>
    </w:p>
    <w:p w14:paraId="3ED71CA4" w14:textId="77777777" w:rsidR="0035106C" w:rsidRDefault="0035106C" w:rsidP="00AC4D70">
      <w:pPr>
        <w:spacing w:after="0"/>
      </w:pPr>
    </w:p>
    <w:p w14:paraId="5D72851C" w14:textId="77777777" w:rsidR="0035106C" w:rsidRDefault="0035106C" w:rsidP="00AC4D70">
      <w:pPr>
        <w:spacing w:after="0"/>
      </w:pPr>
      <w:r>
        <w:t>You may also use tool bar to do comments.</w:t>
      </w:r>
    </w:p>
    <w:p w14:paraId="0D697298" w14:textId="37FB0271" w:rsidR="0035106C" w:rsidRDefault="0035106C" w:rsidP="00AC4D70">
      <w:pPr>
        <w:spacing w:after="0"/>
      </w:pPr>
      <w:r>
        <w:rPr>
          <w:noProof/>
        </w:rPr>
        <w:drawing>
          <wp:inline distT="0" distB="0" distL="0" distR="0" wp14:anchorId="62D47436" wp14:editId="2E48C003">
            <wp:extent cx="274320" cy="304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 means comment.</w:t>
      </w:r>
    </w:p>
    <w:p w14:paraId="215DE885" w14:textId="21C73D7D" w:rsidR="0035106C" w:rsidRDefault="0035106C" w:rsidP="00AC4D70">
      <w:pPr>
        <w:spacing w:after="0"/>
      </w:pPr>
      <w:r>
        <w:rPr>
          <w:noProof/>
        </w:rPr>
        <w:drawing>
          <wp:inline distT="0" distB="0" distL="0" distR="0" wp14:anchorId="0B7B2412" wp14:editId="07429E80">
            <wp:extent cx="297180" cy="297180"/>
            <wp:effectExtent l="0" t="0" r="762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" cy="29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 means Un-Comment.</w:t>
      </w:r>
    </w:p>
    <w:p w14:paraId="2AADEBBE" w14:textId="77777777" w:rsidR="0035106C" w:rsidRDefault="0035106C" w:rsidP="00AC4D70">
      <w:pPr>
        <w:spacing w:after="0"/>
      </w:pPr>
    </w:p>
    <w:p w14:paraId="6D399F0E" w14:textId="77777777" w:rsidR="0035106C" w:rsidRDefault="0035106C" w:rsidP="00AC4D70">
      <w:pPr>
        <w:spacing w:after="0"/>
      </w:pPr>
    </w:p>
    <w:p w14:paraId="5697BD6B" w14:textId="77777777" w:rsidR="0035106C" w:rsidRDefault="0035106C" w:rsidP="00AC4D70">
      <w:pPr>
        <w:spacing w:after="0"/>
      </w:pPr>
      <w:r>
        <w:rPr>
          <w:sz w:val="48"/>
          <w:szCs w:val="48"/>
        </w:rPr>
        <w:t>3. C# basic</w:t>
      </w:r>
    </w:p>
    <w:p w14:paraId="164A89EA" w14:textId="77777777" w:rsidR="0035106C" w:rsidRDefault="0035106C" w:rsidP="00AC4D70">
      <w:pPr>
        <w:spacing w:after="0"/>
      </w:pPr>
    </w:p>
    <w:p w14:paraId="449999E5" w14:textId="77777777" w:rsidR="0035106C" w:rsidRDefault="0035106C" w:rsidP="00AC4D7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53B1AF65" w14:textId="77777777" w:rsidR="0035106C" w:rsidRDefault="0035106C" w:rsidP="00AC4D7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Linq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2A2A149" w14:textId="77777777" w:rsidR="0035106C" w:rsidRDefault="0035106C" w:rsidP="00AC4D7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1412676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116AEB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n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7E3A894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6B2972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2C5EA6B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he magic start point of Console App (.Net Framework).</w:t>
      </w:r>
    </w:p>
    <w:p w14:paraId="462F712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2514025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the main arguments.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0BAA870B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[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80B76C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AD7A81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1E57B23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Hello, This is main method."</w:t>
      </w:r>
      <w:r>
        <w:rPr>
          <w:rFonts w:ascii="Consolas" w:hAnsi="Consolas"/>
          <w:sz w:val="18"/>
          <w:szCs w:val="18"/>
        </w:rPr>
        <w:t>);</w:t>
      </w:r>
    </w:p>
    <w:p w14:paraId="255C2B7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</w:t>
      </w:r>
    </w:p>
    <w:p w14:paraId="5BFB4A8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 Read the name</w:t>
      </w:r>
    </w:p>
    <w:p w14:paraId="52669A3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What is your name?"</w:t>
      </w:r>
      <w:r>
        <w:rPr>
          <w:rFonts w:ascii="Consolas" w:hAnsi="Consolas"/>
          <w:sz w:val="18"/>
          <w:szCs w:val="18"/>
        </w:rPr>
        <w:t>);</w:t>
      </w:r>
    </w:p>
    <w:p w14:paraId="45364DC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4F51939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Hello, "</w:t>
      </w:r>
      <w:r>
        <w:t> </w:t>
      </w:r>
      <w:r>
        <w:rPr>
          <w:rFonts w:ascii="Consolas" w:hAnsi="Consolas"/>
          <w:sz w:val="18"/>
          <w:szCs w:val="18"/>
        </w:rPr>
        <w:t>+ name);</w:t>
      </w:r>
    </w:p>
    <w:p w14:paraId="0797133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Have a good day.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name);</w:t>
      </w:r>
    </w:p>
    <w:p w14:paraId="49C81FC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</w:t>
      </w:r>
    </w:p>
    <w:p w14:paraId="1D7730F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 Escape symbol, "\"</w:t>
      </w:r>
    </w:p>
    <w:p w14:paraId="009E454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52D39A1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</w:t>
      </w:r>
    </w:p>
    <w:p w14:paraId="1ACA54A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ing double quotes</w:t>
      </w:r>
    </w:p>
    <w:p w14:paraId="5F1E146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AAA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AAA"</w:t>
      </w:r>
    </w:p>
    <w:p w14:paraId="2001CB2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str);</w:t>
      </w:r>
    </w:p>
    <w:p w14:paraId="7FDB43D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19C5D96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</w:t>
      </w:r>
    </w:p>
    <w:p w14:paraId="5631557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ing new line character</w:t>
      </w:r>
    </w:p>
    <w:p w14:paraId="3DA7F63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st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AA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spell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BBB</w:t>
      </w:r>
      <w:proofErr w:type="spellEnd"/>
      <w:r>
        <w:rPr>
          <w:rFonts w:ascii="Consolas" w:hAnsi="Consolas"/>
          <w:color w:val="FF007F"/>
          <w:sz w:val="18"/>
          <w:szCs w:val="18"/>
        </w:rPr>
        <w:t>\</w:t>
      </w:r>
      <w:proofErr w:type="spellStart"/>
      <w:r>
        <w:rPr>
          <w:rFonts w:ascii="Consolas" w:hAnsi="Consolas"/>
          <w:color w:val="FF007F"/>
          <w:sz w:val="18"/>
          <w:szCs w:val="18"/>
        </w:rPr>
        <w:t>n</w:t>
      </w:r>
      <w:r>
        <w:rPr>
          <w:rFonts w:ascii="Consolas" w:hAnsi="Consolas"/>
          <w:color w:val="A31515"/>
          <w:sz w:val="18"/>
          <w:szCs w:val="18"/>
        </w:rPr>
        <w:t>CC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6F9E7DB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str);</w:t>
      </w:r>
    </w:p>
    <w:p w14:paraId="2E49C37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AA</w:t>
      </w:r>
    </w:p>
    <w:p w14:paraId="5EDCEBAC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BB</w:t>
      </w:r>
    </w:p>
    <w:p w14:paraId="5C4A02D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CC</w:t>
      </w:r>
    </w:p>
    <w:p w14:paraId="1E5BFEC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4A48BCE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3.</w:t>
      </w:r>
    </w:p>
    <w:p w14:paraId="6383C9C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ing the directory, Less Readable</w:t>
      </w:r>
    </w:p>
    <w:p w14:paraId="51DFB0C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st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:</w:t>
      </w:r>
      <w:r>
        <w:rPr>
          <w:rFonts w:ascii="Consolas" w:hAnsi="Consolas"/>
          <w:color w:val="FF007F"/>
          <w:sz w:val="18"/>
          <w:szCs w:val="18"/>
        </w:rPr>
        <w:t>\\</w:t>
      </w:r>
      <w:r>
        <w:rPr>
          <w:rFonts w:ascii="Consolas" w:hAnsi="Consolas"/>
          <w:color w:val="A31515"/>
          <w:sz w:val="18"/>
          <w:szCs w:val="18"/>
        </w:rPr>
        <w:t>AAA</w:t>
      </w:r>
      <w:r>
        <w:rPr>
          <w:rFonts w:ascii="Consolas" w:hAnsi="Consolas"/>
          <w:color w:val="FF007F"/>
          <w:sz w:val="18"/>
          <w:szCs w:val="18"/>
        </w:rPr>
        <w:t>\\</w:t>
      </w:r>
      <w:r>
        <w:rPr>
          <w:rFonts w:ascii="Consolas" w:hAnsi="Consolas"/>
          <w:color w:val="A31515"/>
          <w:sz w:val="18"/>
          <w:szCs w:val="18"/>
        </w:rPr>
        <w:t>BBB</w:t>
      </w:r>
      <w:r>
        <w:rPr>
          <w:rFonts w:ascii="Consolas" w:hAnsi="Consolas"/>
          <w:color w:val="FF007F"/>
          <w:sz w:val="18"/>
          <w:szCs w:val="18"/>
        </w:rPr>
        <w:t>\\</w:t>
      </w:r>
      <w:r>
        <w:rPr>
          <w:rFonts w:ascii="Consolas" w:hAnsi="Consolas"/>
          <w:color w:val="A31515"/>
          <w:sz w:val="18"/>
          <w:szCs w:val="18"/>
        </w:rPr>
        <w:t>CCC"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:\AAA\BBB\CCC</w:t>
      </w:r>
    </w:p>
    <w:p w14:paraId="0D8E917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str);</w:t>
      </w:r>
    </w:p>
    <w:p w14:paraId="316EAE9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7E2D7B9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4.</w:t>
      </w:r>
    </w:p>
    <w:p w14:paraId="31EB901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verbatim literal string displaying the directory, Better Readable</w:t>
      </w:r>
    </w:p>
    <w:p w14:paraId="3504D2B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str =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c:\AAA\BBB\CCC\"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:\AAA\BBB\CCC\</w:t>
      </w:r>
    </w:p>
    <w:p w14:paraId="1513E3E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str);</w:t>
      </w:r>
    </w:p>
    <w:p w14:paraId="371B350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</w:t>
      </w:r>
    </w:p>
    <w:p w14:paraId="29CEA0D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 Operators</w:t>
      </w:r>
    </w:p>
    <w:p w14:paraId="76FD3AA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6BBF539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1. Assignment Operator : =</w:t>
      </w:r>
    </w:p>
    <w:p w14:paraId="25F6695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h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h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A'</w:t>
      </w:r>
      <w:r>
        <w:rPr>
          <w:rFonts w:ascii="Consolas" w:hAnsi="Consolas"/>
          <w:sz w:val="18"/>
          <w:szCs w:val="18"/>
        </w:rPr>
        <w:t>;</w:t>
      </w:r>
    </w:p>
    <w:p w14:paraId="79345CA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2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AAA"</w:t>
      </w:r>
      <w:r>
        <w:rPr>
          <w:rFonts w:ascii="Consolas" w:hAnsi="Consolas"/>
          <w:sz w:val="18"/>
          <w:szCs w:val="18"/>
        </w:rPr>
        <w:t>;</w:t>
      </w:r>
    </w:p>
    <w:p w14:paraId="68D3BDB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;</w:t>
      </w:r>
    </w:p>
    <w:p w14:paraId="1E2245A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>d = 1.1;</w:t>
      </w:r>
    </w:p>
    <w:p w14:paraId="23D6597B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;</w:t>
      </w:r>
    </w:p>
    <w:p w14:paraId="7133804C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5FCDE1C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2. Arithmetic Operators : +,-,*,/,%</w:t>
      </w:r>
    </w:p>
    <w:p w14:paraId="785BD7B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 = 10;</w:t>
      </w:r>
    </w:p>
    <w:p w14:paraId="766FD02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2 = 2;</w:t>
      </w:r>
    </w:p>
    <w:p w14:paraId="3A90B95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3 = 3;</w:t>
      </w:r>
    </w:p>
    <w:p w14:paraId="5D23045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1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, i2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, i3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1, i2, i3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1 = 10, i2 = 2, i3 = 3</w:t>
      </w:r>
    </w:p>
    <w:p w14:paraId="236B41B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 + i3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2 + i3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2 + i3 = 5</w:t>
      </w:r>
    </w:p>
    <w:p w14:paraId="64C60DA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 - i3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2 - i3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2 - i3 = -1</w:t>
      </w:r>
    </w:p>
    <w:p w14:paraId="1D07CF7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 * i3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2 * i3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2 * i3 = 6</w:t>
      </w:r>
    </w:p>
    <w:p w14:paraId="4FAFAAE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1 / i2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1 / i2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1 / i2 = 5, Find Quotient</w:t>
      </w:r>
    </w:p>
    <w:p w14:paraId="213B439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1 / i3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1 / i3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1 / i3 = 3, Find Quotient</w:t>
      </w:r>
    </w:p>
    <w:p w14:paraId="799DE1FB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1 % i2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1 % i2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1 % i2 = 0, Find Remainder</w:t>
      </w:r>
    </w:p>
    <w:p w14:paraId="38F3555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1 % i3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1 % i3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1 % i3 = 1, Find Remainder</w:t>
      </w:r>
    </w:p>
    <w:p w14:paraId="6A1EC24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3910E4E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3.</w:t>
      </w:r>
    </w:p>
    <w:p w14:paraId="582B59F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</w:t>
      </w:r>
    </w:p>
    <w:p w14:paraId="122690C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3.1.</w:t>
      </w:r>
    </w:p>
    <w:p w14:paraId="6C8DD3EC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omparison Operators : ==, !=,&gt;, &gt;=, &lt;, &lt;=</w:t>
      </w:r>
    </w:p>
    <w:p w14:paraId="1808019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onditional Operators : &amp;&amp;, ||</w:t>
      </w:r>
    </w:p>
    <w:p w14:paraId="0630E2D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ernary Operator :   Condition? </w:t>
      </w:r>
      <w:proofErr w:type="spellStart"/>
      <w:r>
        <w:rPr>
          <w:rFonts w:ascii="Consolas" w:hAnsi="Consolas"/>
          <w:color w:val="008000"/>
          <w:sz w:val="18"/>
          <w:szCs w:val="18"/>
        </w:rPr>
        <w:t>True:False</w:t>
      </w:r>
      <w:proofErr w:type="spellEnd"/>
    </w:p>
    <w:p w14:paraId="1C7ABFF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ull Coalescing Operator: Condition ??</w:t>
      </w:r>
    </w:p>
    <w:p w14:paraId="2C238EF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</w:t>
      </w:r>
    </w:p>
    <w:p w14:paraId="6B2FAB6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3.2.</w:t>
      </w:r>
    </w:p>
    <w:p w14:paraId="1ED0B32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(Condition){A}else{B} , if condition is true then A, else B.</w:t>
      </w:r>
    </w:p>
    <w:p w14:paraId="4775429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3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;</w:t>
      </w:r>
    </w:p>
    <w:p w14:paraId="78899FBB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2 == 2)</w:t>
      </w:r>
    </w:p>
    <w:p w14:paraId="52C1BE3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DAA685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 str3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2 == 2"</w:t>
      </w:r>
      <w:r>
        <w:rPr>
          <w:rFonts w:ascii="Consolas" w:hAnsi="Consolas"/>
          <w:sz w:val="18"/>
          <w:szCs w:val="18"/>
        </w:rPr>
        <w:t>;</w:t>
      </w:r>
    </w:p>
    <w:p w14:paraId="3D71CC3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1B32D9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61E8159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F918D7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 str3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2 != 2"</w:t>
      </w:r>
      <w:r>
        <w:rPr>
          <w:rFonts w:ascii="Consolas" w:hAnsi="Consolas"/>
          <w:sz w:val="18"/>
          <w:szCs w:val="18"/>
        </w:rPr>
        <w:t>;</w:t>
      </w:r>
    </w:p>
    <w:p w14:paraId="2DEBC90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98B9BA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str3);</w:t>
      </w:r>
    </w:p>
    <w:p w14:paraId="0BDF69E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2 == 2</w:t>
      </w:r>
    </w:p>
    <w:p w14:paraId="14ED9B2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</w:t>
      </w:r>
    </w:p>
    <w:p w14:paraId="7A660CC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3.3.</w:t>
      </w:r>
    </w:p>
    <w:p w14:paraId="3804C71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variable = (condition) ? A : B , if condition is true then A, else B.</w:t>
      </w:r>
    </w:p>
    <w:p w14:paraId="2A56C25B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str3 = i2 == 2 ?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2 == 2"</w:t>
      </w:r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2 != 2"</w:t>
      </w:r>
      <w:r>
        <w:rPr>
          <w:rFonts w:ascii="Consolas" w:hAnsi="Consolas"/>
          <w:sz w:val="18"/>
          <w:szCs w:val="18"/>
        </w:rPr>
        <w:t>;</w:t>
      </w:r>
    </w:p>
    <w:p w14:paraId="5D6AE05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str3);</w:t>
      </w:r>
    </w:p>
    <w:p w14:paraId="682D6E2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2 == 2</w:t>
      </w:r>
    </w:p>
    <w:p w14:paraId="31E7B45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</w:t>
      </w:r>
    </w:p>
    <w:p w14:paraId="20FF711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3.4.</w:t>
      </w:r>
    </w:p>
    <w:p w14:paraId="02A1306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2 != 5)</w:t>
      </w:r>
    </w:p>
    <w:p w14:paraId="7CCAC51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9F8163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 != 5"</w:t>
      </w:r>
      <w:r>
        <w:rPr>
          <w:rFonts w:ascii="Consolas" w:hAnsi="Consolas"/>
          <w:sz w:val="18"/>
          <w:szCs w:val="18"/>
        </w:rPr>
        <w:t>);</w:t>
      </w:r>
    </w:p>
    <w:p w14:paraId="0D792D8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CD3421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2 != 5</w:t>
      </w:r>
    </w:p>
    <w:p w14:paraId="4F9B6E3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</w:t>
      </w:r>
    </w:p>
    <w:p w14:paraId="18DFB8DB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3.5.</w:t>
      </w:r>
    </w:p>
    <w:p w14:paraId="59C3559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2 == 2 &amp;&amp; i3 == 3)</w:t>
      </w:r>
    </w:p>
    <w:p w14:paraId="35B860B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D644AC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 == 2 is true AND i3 == 3 is true"</w:t>
      </w:r>
      <w:r>
        <w:rPr>
          <w:rFonts w:ascii="Consolas" w:hAnsi="Consolas"/>
          <w:sz w:val="18"/>
          <w:szCs w:val="18"/>
        </w:rPr>
        <w:t>);</w:t>
      </w:r>
    </w:p>
    <w:p w14:paraId="0B9510B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0AE989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2 == 2 is true AND i3 == 3 is true</w:t>
      </w:r>
    </w:p>
    <w:p w14:paraId="7520B27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</w:t>
      </w:r>
    </w:p>
    <w:p w14:paraId="026B88B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3.6.</w:t>
      </w:r>
    </w:p>
    <w:p w14:paraId="7269070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2 == 2 || i3 == 5)</w:t>
      </w:r>
    </w:p>
    <w:p w14:paraId="423FB85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18FCAE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 == 2 is true OR i3 == 5 is true"</w:t>
      </w:r>
      <w:r>
        <w:rPr>
          <w:rFonts w:ascii="Consolas" w:hAnsi="Consolas"/>
          <w:sz w:val="18"/>
          <w:szCs w:val="18"/>
        </w:rPr>
        <w:t>);</w:t>
      </w:r>
    </w:p>
    <w:p w14:paraId="2466FB7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DC918DC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2 == 2 is true OR i3 == 5 is true</w:t>
      </w:r>
    </w:p>
    <w:p w14:paraId="46CB7E99" w14:textId="77777777" w:rsidR="0035106C" w:rsidRDefault="0035106C" w:rsidP="00AC4D70">
      <w:pPr>
        <w:spacing w:after="0"/>
      </w:pPr>
    </w:p>
    <w:p w14:paraId="07C482C9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          //-------------------------------------------------------------</w:t>
      </w:r>
    </w:p>
    <w:p w14:paraId="18DA0C4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5. Convert, Parse, </w:t>
      </w:r>
      <w:proofErr w:type="spellStart"/>
      <w:r>
        <w:rPr>
          <w:rFonts w:ascii="Consolas" w:hAnsi="Consolas"/>
          <w:color w:val="008000"/>
          <w:sz w:val="18"/>
          <w:szCs w:val="18"/>
        </w:rPr>
        <w:t>TryParse</w:t>
      </w:r>
      <w:proofErr w:type="spellEnd"/>
    </w:p>
    <w:p w14:paraId="0015963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572FE1E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1. // Implicit convert int to float/double will not loss data.</w:t>
      </w:r>
    </w:p>
    <w:p w14:paraId="62FAC17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4 = 100;</w:t>
      </w:r>
    </w:p>
    <w:p w14:paraId="48DD22E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loat</w:t>
      </w:r>
      <w:r>
        <w:t> </w:t>
      </w:r>
      <w:r>
        <w:rPr>
          <w:rFonts w:ascii="Consolas" w:hAnsi="Consolas"/>
          <w:sz w:val="18"/>
          <w:szCs w:val="18"/>
        </w:rPr>
        <w:t>f1 = i4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mplicit convert int to float/double</w:t>
      </w:r>
    </w:p>
    <w:p w14:paraId="66912A5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f1 =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f1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1 == 100</w:t>
      </w:r>
    </w:p>
    <w:p w14:paraId="6A11784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3B4062F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2. float/double to int</w:t>
      </w:r>
    </w:p>
    <w:p w14:paraId="3021340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loat</w:t>
      </w:r>
      <w:r>
        <w:t> </w:t>
      </w:r>
      <w:r>
        <w:rPr>
          <w:rFonts w:ascii="Consolas" w:hAnsi="Consolas"/>
          <w:sz w:val="18"/>
          <w:szCs w:val="18"/>
        </w:rPr>
        <w:t>f2 = 100.25F;</w:t>
      </w:r>
    </w:p>
    <w:p w14:paraId="04D7023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5.2.1.</w:t>
      </w:r>
    </w:p>
    <w:p w14:paraId="477D890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float/doubl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implicit converted to int.</w:t>
      </w:r>
    </w:p>
    <w:p w14:paraId="35FE5AC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 i5 = f2;</w:t>
      </w:r>
    </w:p>
    <w:p w14:paraId="79ECAB6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2.2.</w:t>
      </w:r>
    </w:p>
    <w:p w14:paraId="0779647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6 = 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) f2;</w:t>
      </w:r>
    </w:p>
    <w:p w14:paraId="57100A6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6 =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6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6 == 100</w:t>
      </w:r>
    </w:p>
    <w:p w14:paraId="1D6C4E8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xplicit conversion will loss fractional part.</w:t>
      </w:r>
    </w:p>
    <w:p w14:paraId="5F0DC94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re is also a </w:t>
      </w:r>
      <w:proofErr w:type="spellStart"/>
      <w:r>
        <w:rPr>
          <w:rFonts w:ascii="Consolas" w:hAnsi="Consolas"/>
          <w:color w:val="008000"/>
          <w:sz w:val="18"/>
          <w:szCs w:val="18"/>
        </w:rPr>
        <w:t>possibli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overflow exception.</w:t>
      </w:r>
    </w:p>
    <w:p w14:paraId="2EF00ED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2.3.</w:t>
      </w:r>
    </w:p>
    <w:p w14:paraId="4A75808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onvert class</w:t>
      </w:r>
    </w:p>
    <w:p w14:paraId="18D1A18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7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f2);</w:t>
      </w:r>
    </w:p>
    <w:p w14:paraId="3D2D842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7 =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7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7 == 100</w:t>
      </w:r>
    </w:p>
    <w:p w14:paraId="16332E5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4485DAE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5.3. Parse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ryParse</w:t>
      </w:r>
      <w:proofErr w:type="spellEnd"/>
    </w:p>
    <w:p w14:paraId="5E2CCB0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3.1.</w:t>
      </w:r>
    </w:p>
    <w:p w14:paraId="7776B5D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4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100TG"</w:t>
      </w:r>
      <w:r>
        <w:rPr>
          <w:rFonts w:ascii="Consolas" w:hAnsi="Consolas"/>
          <w:sz w:val="18"/>
          <w:szCs w:val="18"/>
        </w:rPr>
        <w:t>;</w:t>
      </w:r>
    </w:p>
    <w:p w14:paraId="202A1C0C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t i8 = </w:t>
      </w:r>
      <w:proofErr w:type="spellStart"/>
      <w:r>
        <w:rPr>
          <w:rFonts w:ascii="Consolas" w:hAnsi="Consolas"/>
          <w:color w:val="008000"/>
          <w:sz w:val="18"/>
          <w:szCs w:val="18"/>
        </w:rPr>
        <w:t>int.Parse</w:t>
      </w:r>
      <w:proofErr w:type="spellEnd"/>
      <w:r>
        <w:rPr>
          <w:rFonts w:ascii="Consolas" w:hAnsi="Consolas"/>
          <w:color w:val="008000"/>
          <w:sz w:val="18"/>
          <w:szCs w:val="18"/>
        </w:rPr>
        <w:t>(str4);   // Error! throws an exception</w:t>
      </w:r>
    </w:p>
    <w:p w14:paraId="0A82BB6C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3.2.</w:t>
      </w:r>
    </w:p>
    <w:p w14:paraId="545CE78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9;</w:t>
      </w:r>
    </w:p>
    <w:p w14:paraId="0B2A7F2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.TryParse</w:t>
      </w:r>
      <w:proofErr w:type="spellEnd"/>
      <w:r>
        <w:rPr>
          <w:rFonts w:ascii="Consolas" w:hAnsi="Consolas"/>
          <w:sz w:val="18"/>
          <w:szCs w:val="18"/>
        </w:rPr>
        <w:t>(str4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sz w:val="18"/>
          <w:szCs w:val="18"/>
        </w:rPr>
        <w:t>i9);</w:t>
      </w:r>
    </w:p>
    <w:p w14:paraId="785CF0F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9 =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9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9 == 0, this means false.</w:t>
      </w:r>
    </w:p>
    <w:p w14:paraId="2094AF2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3.3.</w:t>
      </w:r>
    </w:p>
    <w:p w14:paraId="03108EB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5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100"</w:t>
      </w:r>
      <w:r>
        <w:rPr>
          <w:rFonts w:ascii="Consolas" w:hAnsi="Consolas"/>
          <w:sz w:val="18"/>
          <w:szCs w:val="18"/>
        </w:rPr>
        <w:t>;</w:t>
      </w:r>
    </w:p>
    <w:p w14:paraId="2D40B02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0 =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.Parse</w:t>
      </w:r>
      <w:proofErr w:type="spellEnd"/>
      <w:r>
        <w:rPr>
          <w:rFonts w:ascii="Consolas" w:hAnsi="Consolas"/>
          <w:sz w:val="18"/>
          <w:szCs w:val="18"/>
        </w:rPr>
        <w:t>(str5);</w:t>
      </w:r>
    </w:p>
    <w:p w14:paraId="25B239DC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1;</w:t>
      </w:r>
    </w:p>
    <w:p w14:paraId="4162832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.TryParse</w:t>
      </w:r>
      <w:proofErr w:type="spellEnd"/>
      <w:r>
        <w:rPr>
          <w:rFonts w:ascii="Consolas" w:hAnsi="Consolas"/>
          <w:sz w:val="18"/>
          <w:szCs w:val="18"/>
        </w:rPr>
        <w:t>(str5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sz w:val="18"/>
          <w:szCs w:val="18"/>
        </w:rPr>
        <w:t>i11);</w:t>
      </w:r>
    </w:p>
    <w:p w14:paraId="7B4EBEB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10 =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, i11 =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10, i11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10 == 100, i11 == 100</w:t>
      </w:r>
    </w:p>
    <w:p w14:paraId="16F7783B" w14:textId="77777777" w:rsidR="0035106C" w:rsidRDefault="0035106C" w:rsidP="00AC4D70">
      <w:pPr>
        <w:spacing w:after="0"/>
      </w:pPr>
    </w:p>
    <w:p w14:paraId="2ECC2BC1" w14:textId="77777777" w:rsidR="0035106C" w:rsidRDefault="0035106C" w:rsidP="00AC4D70">
      <w:pPr>
        <w:spacing w:after="0"/>
      </w:pPr>
      <w:r>
        <w:t>                  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</w:t>
      </w:r>
    </w:p>
    <w:p w14:paraId="69B7470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 Nullable</w:t>
      </w:r>
    </w:p>
    <w:p w14:paraId="372DC9E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72A7EA1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1.  string V.S. int?</w:t>
      </w:r>
    </w:p>
    <w:p w14:paraId="2ECBD37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6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ring can be a class type, thus can be null.</w:t>
      </w:r>
    </w:p>
    <w:p w14:paraId="5C7C39B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t i12 = null; //Error! int is value type, thus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null.</w:t>
      </w:r>
    </w:p>
    <w:p w14:paraId="24C0331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13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? will make it become nullable.</w:t>
      </w:r>
    </w:p>
    <w:p w14:paraId="7C75105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32008D4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2.  bool?</w:t>
      </w:r>
    </w:p>
    <w:p w14:paraId="5A39D01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rPr>
          <w:rFonts w:ascii="Consolas" w:hAnsi="Consolas"/>
          <w:sz w:val="18"/>
          <w:szCs w:val="18"/>
        </w:rPr>
        <w:t>? b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bool is value type, thus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null. bool? will make it become nullable.</w:t>
      </w:r>
    </w:p>
    <w:p w14:paraId="76EFD0C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b2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)</w:t>
      </w:r>
    </w:p>
    <w:p w14:paraId="6929296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B26166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2 == true"</w:t>
      </w:r>
      <w:r>
        <w:rPr>
          <w:rFonts w:ascii="Consolas" w:hAnsi="Consolas"/>
          <w:sz w:val="18"/>
          <w:szCs w:val="18"/>
        </w:rPr>
        <w:t>);</w:t>
      </w:r>
    </w:p>
    <w:p w14:paraId="2F3754C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8BC0F7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b2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)</w:t>
      </w:r>
    </w:p>
    <w:p w14:paraId="61AA126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491196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2 == false"</w:t>
      </w:r>
      <w:r>
        <w:rPr>
          <w:rFonts w:ascii="Consolas" w:hAnsi="Consolas"/>
          <w:sz w:val="18"/>
          <w:szCs w:val="18"/>
        </w:rPr>
        <w:t>);</w:t>
      </w:r>
    </w:p>
    <w:p w14:paraId="5D87E39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1334F5B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687829A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4E3C6F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ool? b2 == null"</w:t>
      </w:r>
      <w:r>
        <w:rPr>
          <w:rFonts w:ascii="Consolas" w:hAnsi="Consolas"/>
          <w:sz w:val="18"/>
          <w:szCs w:val="18"/>
        </w:rPr>
        <w:t>);</w:t>
      </w:r>
    </w:p>
    <w:p w14:paraId="1154A18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6C5DA4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1F531FD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3.  bool?</w:t>
      </w:r>
    </w:p>
    <w:p w14:paraId="52F983B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4;</w:t>
      </w:r>
    </w:p>
    <w:p w14:paraId="493E48E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15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</w:p>
    <w:p w14:paraId="757F04A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15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24E272DB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E5CFC8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 i14 = 0;</w:t>
      </w:r>
    </w:p>
    <w:p w14:paraId="705066A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77F544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4AD0535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51A625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 i14 = 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) i15;</w:t>
      </w:r>
    </w:p>
    <w:p w14:paraId="503B516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EAE1C2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14 =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14);</w:t>
      </w:r>
    </w:p>
    <w:p w14:paraId="4879FDAC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0B05879B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4.  bool?</w:t>
      </w:r>
    </w:p>
    <w:p w14:paraId="6E2FE9CC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6;</w:t>
      </w:r>
    </w:p>
    <w:p w14:paraId="3F29228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17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</w:p>
    <w:p w14:paraId="281F8DB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 = B??C , if B==null, then C, otherwise B</w:t>
      </w:r>
    </w:p>
    <w:p w14:paraId="5D8C36B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i16 = i17 ?? 0;</w:t>
      </w:r>
    </w:p>
    <w:p w14:paraId="671BDBC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16 ==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16);</w:t>
      </w:r>
    </w:p>
    <w:p w14:paraId="32CB3E35" w14:textId="77777777" w:rsidR="0035106C" w:rsidRDefault="0035106C" w:rsidP="00AC4D70">
      <w:pPr>
        <w:spacing w:after="0"/>
      </w:pPr>
    </w:p>
    <w:p w14:paraId="3A1E33B9" w14:textId="77777777" w:rsidR="0035106C" w:rsidRDefault="0035106C" w:rsidP="00AC4D70">
      <w:pPr>
        <w:spacing w:after="0"/>
      </w:pPr>
      <w:r>
        <w:t>                  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</w:t>
      </w:r>
    </w:p>
    <w:p w14:paraId="33B30A1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 Array and loop</w:t>
      </w:r>
    </w:p>
    <w:p w14:paraId="7696CB9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120CC19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1.  Even Array</w:t>
      </w:r>
    </w:p>
    <w:p w14:paraId="0E6B62A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rray use index to store or retrieve items from the array.</w:t>
      </w:r>
    </w:p>
    <w:p w14:paraId="48B434E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intEvenArr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3];</w:t>
      </w:r>
    </w:p>
    <w:p w14:paraId="445E370B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intEvenArr1[0] = 0;</w:t>
      </w:r>
    </w:p>
    <w:p w14:paraId="6D72728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intEvenArr1[1] = 2;</w:t>
      </w:r>
    </w:p>
    <w:p w14:paraId="5AA023C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intEvenArr1[2] = 4;</w:t>
      </w:r>
    </w:p>
    <w:p w14:paraId="4C89131C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tEvenArr1[0] =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ntEvenArr1[0]);</w:t>
      </w:r>
    </w:p>
    <w:p w14:paraId="41AEEB2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tEvenArr1[1] =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ntEvenArr1[1]);</w:t>
      </w:r>
    </w:p>
    <w:p w14:paraId="6E7FB95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tEvenArr1[2] =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ntEvenArr1[2]);</w:t>
      </w:r>
    </w:p>
    <w:p w14:paraId="34F622B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EvenArr1[0] == 0</w:t>
      </w:r>
    </w:p>
    <w:p w14:paraId="619E6D5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EvenArr1[1] == 2</w:t>
      </w:r>
    </w:p>
    <w:p w14:paraId="15D6936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EvenArr1[2] == 4</w:t>
      </w:r>
    </w:p>
    <w:p w14:paraId="63E1B19B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6467635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2.  For loop for array</w:t>
      </w:r>
    </w:p>
    <w:p w14:paraId="6D5A1CB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For loop check the condition first, if condition is </w:t>
      </w:r>
      <w:proofErr w:type="spellStart"/>
      <w:r>
        <w:rPr>
          <w:rFonts w:ascii="Consolas" w:hAnsi="Consolas"/>
          <w:color w:val="008000"/>
          <w:sz w:val="18"/>
          <w:szCs w:val="18"/>
        </w:rPr>
        <w:t>tu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en execute.</w:t>
      </w:r>
    </w:p>
    <w:p w14:paraId="350CE08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n </w:t>
      </w:r>
      <w:proofErr w:type="spellStart"/>
      <w:r>
        <w:rPr>
          <w:rFonts w:ascii="Consolas" w:hAnsi="Consolas"/>
          <w:color w:val="008000"/>
          <w:sz w:val="18"/>
          <w:szCs w:val="18"/>
        </w:rPr>
        <w:t>repeatl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ecute the process until the condition is false.</w:t>
      </w:r>
    </w:p>
    <w:p w14:paraId="4A0EE75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itialize and assign values in the same line</w:t>
      </w:r>
    </w:p>
    <w:p w14:paraId="38CF0E2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intOddArr1 = {1, 3, 5};</w:t>
      </w:r>
    </w:p>
    <w:p w14:paraId="7A5F354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start from 0,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++ means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>=i+1 in each end of loop,</w:t>
      </w:r>
    </w:p>
    <w:p w14:paraId="318AC9D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loop will stop until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gt;= intOddArr1.Length which is 3.</w:t>
      </w:r>
    </w:p>
    <w:p w14:paraId="346E250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at means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0,1,2</w:t>
      </w:r>
    </w:p>
    <w:p w14:paraId="008F7B4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a = 0; a &lt; intOddArr1.Length; a++)</w:t>
      </w:r>
    </w:p>
    <w:p w14:paraId="1B78FE5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BC1A47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tOddArr1[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a, intOddArr1[a]);</w:t>
      </w:r>
    </w:p>
    <w:p w14:paraId="1ECE9D2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76F499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OddArr1[0] == 1</w:t>
      </w:r>
    </w:p>
    <w:p w14:paraId="0367812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OddArr1[1] == 3</w:t>
      </w:r>
    </w:p>
    <w:p w14:paraId="34D1D20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OddArr1[2] == 5</w:t>
      </w:r>
    </w:p>
    <w:p w14:paraId="7073978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1D8A1F3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3.  Foreach loop for array</w:t>
      </w:r>
    </w:p>
    <w:p w14:paraId="56DB775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For loop check the condition first, if condition is </w:t>
      </w:r>
      <w:proofErr w:type="spellStart"/>
      <w:r>
        <w:rPr>
          <w:rFonts w:ascii="Consolas" w:hAnsi="Consolas"/>
          <w:color w:val="008000"/>
          <w:sz w:val="18"/>
          <w:szCs w:val="18"/>
        </w:rPr>
        <w:t>tu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en execute.</w:t>
      </w:r>
    </w:p>
    <w:p w14:paraId="3C7E049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n </w:t>
      </w:r>
      <w:proofErr w:type="spellStart"/>
      <w:r>
        <w:rPr>
          <w:rFonts w:ascii="Consolas" w:hAnsi="Consolas"/>
          <w:color w:val="008000"/>
          <w:sz w:val="18"/>
          <w:szCs w:val="18"/>
        </w:rPr>
        <w:t>repeatl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ecute the process until the condition is false.</w:t>
      </w:r>
    </w:p>
    <w:p w14:paraId="498319B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you use foreach, you cannot use index any more.</w:t>
      </w:r>
    </w:p>
    <w:p w14:paraId="457DEA1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but you can use </w:t>
      </w:r>
      <w:proofErr w:type="spellStart"/>
      <w:r>
        <w:rPr>
          <w:rFonts w:ascii="Consolas" w:hAnsi="Consolas"/>
          <w:color w:val="008000"/>
          <w:sz w:val="18"/>
          <w:szCs w:val="18"/>
        </w:rPr>
        <w:t>Arr.Fir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or </w:t>
      </w:r>
      <w:proofErr w:type="spellStart"/>
      <w:r>
        <w:rPr>
          <w:rFonts w:ascii="Consolas" w:hAnsi="Consolas"/>
          <w:color w:val="008000"/>
          <w:sz w:val="18"/>
          <w:szCs w:val="18"/>
        </w:rPr>
        <w:t>Arr.Last</w:t>
      </w:r>
      <w:proofErr w:type="spellEnd"/>
      <w:r>
        <w:rPr>
          <w:rFonts w:ascii="Consolas" w:hAnsi="Consolas"/>
          <w:color w:val="008000"/>
          <w:sz w:val="18"/>
          <w:szCs w:val="18"/>
        </w:rPr>
        <w:t>().</w:t>
      </w:r>
    </w:p>
    <w:p w14:paraId="0A8ACDE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intOddArr1[] == { "</w:t>
      </w:r>
      <w:r>
        <w:rPr>
          <w:rFonts w:ascii="Consolas" w:hAnsi="Consolas"/>
          <w:sz w:val="18"/>
          <w:szCs w:val="18"/>
        </w:rPr>
        <w:t>);</w:t>
      </w:r>
    </w:p>
    <w:p w14:paraId="0A08C97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ntOddArr1)</w:t>
      </w:r>
    </w:p>
    <w:p w14:paraId="0E25B1D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723AC1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item == intOddArr1.Last()</w:t>
      </w:r>
    </w:p>
    <w:p w14:paraId="0E8DD04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? item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"</w:t>
      </w:r>
    </w:p>
    <w:p w14:paraId="717C69D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: item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, "</w:t>
      </w:r>
      <w:r>
        <w:rPr>
          <w:rFonts w:ascii="Consolas" w:hAnsi="Consolas"/>
          <w:sz w:val="18"/>
          <w:szCs w:val="18"/>
        </w:rPr>
        <w:t>);</w:t>
      </w:r>
    </w:p>
    <w:p w14:paraId="4CF6525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0C10A8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}"</w:t>
      </w:r>
      <w:r>
        <w:rPr>
          <w:rFonts w:ascii="Consolas" w:hAnsi="Consolas"/>
          <w:sz w:val="18"/>
          <w:szCs w:val="18"/>
        </w:rPr>
        <w:t>);</w:t>
      </w:r>
    </w:p>
    <w:p w14:paraId="28BE993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OddArr1[] == { 1 , 3 , 5 }</w:t>
      </w:r>
    </w:p>
    <w:p w14:paraId="3309A71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intOddArr1[] == { "</w:t>
      </w:r>
      <w:r>
        <w:rPr>
          <w:rFonts w:ascii="Consolas" w:hAnsi="Consolas"/>
          <w:sz w:val="18"/>
          <w:szCs w:val="18"/>
        </w:rPr>
        <w:t>);</w:t>
      </w:r>
    </w:p>
    <w:p w14:paraId="145B960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ntOddArr1)</w:t>
      </w:r>
    </w:p>
    <w:p w14:paraId="1896D29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D1910F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item == intOddArr1.First()</w:t>
      </w:r>
    </w:p>
    <w:p w14:paraId="75ABC89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? </w:t>
      </w:r>
      <w:proofErr w:type="spellStart"/>
      <w:r>
        <w:rPr>
          <w:rFonts w:ascii="Consolas" w:hAnsi="Consolas"/>
          <w:sz w:val="18"/>
          <w:szCs w:val="18"/>
        </w:rPr>
        <w:t>item.ToString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5A3B170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, "</w:t>
      </w:r>
      <w:r>
        <w:t> </w:t>
      </w:r>
      <w:r>
        <w:rPr>
          <w:rFonts w:ascii="Consolas" w:hAnsi="Consolas"/>
          <w:sz w:val="18"/>
          <w:szCs w:val="18"/>
        </w:rPr>
        <w:t>+ item);</w:t>
      </w:r>
    </w:p>
    <w:p w14:paraId="27EE6C9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0C88D9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 }"</w:t>
      </w:r>
      <w:r>
        <w:rPr>
          <w:rFonts w:ascii="Consolas" w:hAnsi="Consolas"/>
          <w:sz w:val="18"/>
          <w:szCs w:val="18"/>
        </w:rPr>
        <w:t>);</w:t>
      </w:r>
    </w:p>
    <w:p w14:paraId="28EB835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OddArr1[] == { 1 , 3 , 5 }</w:t>
      </w:r>
    </w:p>
    <w:p w14:paraId="6E1A52A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02E1E94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4.  While loop</w:t>
      </w:r>
    </w:p>
    <w:p w14:paraId="2FBE72B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While loop check the condition first, if condition is </w:t>
      </w:r>
      <w:proofErr w:type="spellStart"/>
      <w:r>
        <w:rPr>
          <w:rFonts w:ascii="Consolas" w:hAnsi="Consolas"/>
          <w:color w:val="008000"/>
          <w:sz w:val="18"/>
          <w:szCs w:val="18"/>
        </w:rPr>
        <w:t>tu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en execute.</w:t>
      </w:r>
    </w:p>
    <w:p w14:paraId="3843222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n </w:t>
      </w:r>
      <w:proofErr w:type="spellStart"/>
      <w:r>
        <w:rPr>
          <w:rFonts w:ascii="Consolas" w:hAnsi="Consolas"/>
          <w:color w:val="008000"/>
          <w:sz w:val="18"/>
          <w:szCs w:val="18"/>
        </w:rPr>
        <w:t>repeatl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ecute the process until the condition is false.</w:t>
      </w:r>
    </w:p>
    <w:p w14:paraId="028337C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8 = 0;</w:t>
      </w:r>
    </w:p>
    <w:p w14:paraId="7F0054F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intOddArr1[] == { "</w:t>
      </w:r>
      <w:r>
        <w:rPr>
          <w:rFonts w:ascii="Consolas" w:hAnsi="Consolas"/>
          <w:sz w:val="18"/>
          <w:szCs w:val="18"/>
        </w:rPr>
        <w:t>);</w:t>
      </w:r>
    </w:p>
    <w:p w14:paraId="4AC868F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sz w:val="18"/>
          <w:szCs w:val="18"/>
        </w:rPr>
        <w:t>(i18 &lt; intOddArr1.Length)</w:t>
      </w:r>
    </w:p>
    <w:p w14:paraId="057099F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BD03DD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intOddArr1[i18] == intOddArr1.First()</w:t>
      </w:r>
    </w:p>
    <w:p w14:paraId="0EE19DD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? intOddArr1[i18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00717CE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, "</w:t>
      </w:r>
      <w:r>
        <w:t> </w:t>
      </w:r>
      <w:r>
        <w:rPr>
          <w:rFonts w:ascii="Consolas" w:hAnsi="Consolas"/>
          <w:sz w:val="18"/>
          <w:szCs w:val="18"/>
        </w:rPr>
        <w:t>+ intOddArr1[i18]);</w:t>
      </w:r>
    </w:p>
    <w:p w14:paraId="1CD07E8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 i18++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18 = i18+1;</w:t>
      </w:r>
    </w:p>
    <w:p w14:paraId="0593FDFC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98356D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 }"</w:t>
      </w:r>
      <w:r>
        <w:rPr>
          <w:rFonts w:ascii="Consolas" w:hAnsi="Consolas"/>
          <w:sz w:val="18"/>
          <w:szCs w:val="18"/>
        </w:rPr>
        <w:t>);</w:t>
      </w:r>
    </w:p>
    <w:p w14:paraId="5EA777B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OddArr1[] == { 1 , 3 , 5 }</w:t>
      </w:r>
    </w:p>
    <w:p w14:paraId="59A7B3F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11B06AEB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5.  Do While loop</w:t>
      </w:r>
    </w:p>
    <w:p w14:paraId="38027ED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o While loop check the condition at the end of loop,</w:t>
      </w:r>
    </w:p>
    <w:p w14:paraId="52C8737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guaranteed to execute at least once.</w:t>
      </w:r>
    </w:p>
    <w:p w14:paraId="6F027E0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9 = 0;</w:t>
      </w:r>
    </w:p>
    <w:p w14:paraId="4DA9148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intOddArr1[] == { "</w:t>
      </w:r>
      <w:r>
        <w:rPr>
          <w:rFonts w:ascii="Consolas" w:hAnsi="Consolas"/>
          <w:sz w:val="18"/>
          <w:szCs w:val="18"/>
        </w:rPr>
        <w:t>);</w:t>
      </w:r>
    </w:p>
    <w:p w14:paraId="6A84636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</w:t>
      </w:r>
    </w:p>
    <w:p w14:paraId="73E6CF7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8B11E8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intOddArr1[i19] == intOddArr1.First()</w:t>
      </w:r>
    </w:p>
    <w:p w14:paraId="3DEC2FD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? intOddArr1[i19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28F3A05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, "</w:t>
      </w:r>
      <w:r>
        <w:t> </w:t>
      </w:r>
      <w:r>
        <w:rPr>
          <w:rFonts w:ascii="Consolas" w:hAnsi="Consolas"/>
          <w:sz w:val="18"/>
          <w:szCs w:val="18"/>
        </w:rPr>
        <w:t>+ intOddArr1[i19]);</w:t>
      </w:r>
    </w:p>
    <w:p w14:paraId="255A4E7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 i19++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19 = i19+1;</w:t>
      </w:r>
    </w:p>
    <w:p w14:paraId="1482166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sz w:val="18"/>
          <w:szCs w:val="18"/>
        </w:rPr>
        <w:t>(i19 &lt; intOddArr1.Length);</w:t>
      </w:r>
    </w:p>
    <w:p w14:paraId="5DA27D6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OddArr1[] == { 1 , 3 , 5 }</w:t>
      </w:r>
    </w:p>
    <w:p w14:paraId="3DB2C32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 }"</w:t>
      </w:r>
      <w:r>
        <w:rPr>
          <w:rFonts w:ascii="Consolas" w:hAnsi="Consolas"/>
          <w:sz w:val="18"/>
          <w:szCs w:val="18"/>
        </w:rPr>
        <w:t>);</w:t>
      </w:r>
    </w:p>
    <w:p w14:paraId="0DF548A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OddArr1[] == { 1 , 3 , 5 }</w:t>
      </w:r>
    </w:p>
    <w:p w14:paraId="15F0B27E" w14:textId="77777777" w:rsidR="0035106C" w:rsidRDefault="0035106C" w:rsidP="00AC4D70">
      <w:pPr>
        <w:spacing w:after="0"/>
      </w:pPr>
    </w:p>
    <w:p w14:paraId="4DFC495D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          //-------------------------------------------------------------</w:t>
      </w:r>
    </w:p>
    <w:p w14:paraId="62975A7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 if V.S. switch</w:t>
      </w:r>
    </w:p>
    <w:p w14:paraId="63764D5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4C82C33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1.  if</w:t>
      </w:r>
    </w:p>
    <w:p w14:paraId="4F8844C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20 = 15;</w:t>
      </w:r>
    </w:p>
    <w:p w14:paraId="39C2CBA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20 == 5)</w:t>
      </w:r>
    </w:p>
    <w:p w14:paraId="010A8A5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{</w:t>
      </w:r>
    </w:p>
    <w:p w14:paraId="0C6A4E4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0 == 5"</w:t>
      </w:r>
      <w:r>
        <w:rPr>
          <w:rFonts w:ascii="Consolas" w:hAnsi="Consolas"/>
          <w:sz w:val="18"/>
          <w:szCs w:val="18"/>
        </w:rPr>
        <w:t>);</w:t>
      </w:r>
    </w:p>
    <w:p w14:paraId="6549BA6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880169B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20 == 10)</w:t>
      </w:r>
    </w:p>
    <w:p w14:paraId="44F0281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C3F479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0 == 10"</w:t>
      </w:r>
      <w:r>
        <w:rPr>
          <w:rFonts w:ascii="Consolas" w:hAnsi="Consolas"/>
          <w:sz w:val="18"/>
          <w:szCs w:val="18"/>
        </w:rPr>
        <w:t>);</w:t>
      </w:r>
    </w:p>
    <w:p w14:paraId="32AA0CA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0B511C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20 == 15)</w:t>
      </w:r>
    </w:p>
    <w:p w14:paraId="7D76E8D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5CF3DC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0 == 15"</w:t>
      </w:r>
      <w:r>
        <w:rPr>
          <w:rFonts w:ascii="Consolas" w:hAnsi="Consolas"/>
          <w:sz w:val="18"/>
          <w:szCs w:val="18"/>
        </w:rPr>
        <w:t>);</w:t>
      </w:r>
    </w:p>
    <w:p w14:paraId="0A819B4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92F2ED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1225AAFB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A1D18B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0 != 5  &amp;&amp;  i20 != 10  &amp;&amp;  i20 != 15"</w:t>
      </w:r>
      <w:r>
        <w:rPr>
          <w:rFonts w:ascii="Consolas" w:hAnsi="Consolas"/>
          <w:sz w:val="18"/>
          <w:szCs w:val="18"/>
        </w:rPr>
        <w:t>);</w:t>
      </w:r>
    </w:p>
    <w:p w14:paraId="594A849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ACD79B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20 == 15</w:t>
      </w:r>
    </w:p>
    <w:p w14:paraId="57C3015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6F16AE8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2.  switch</w:t>
      </w:r>
    </w:p>
    <w:p w14:paraId="543382E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21 = 15;</w:t>
      </w:r>
    </w:p>
    <w:p w14:paraId="5730F75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witch</w:t>
      </w:r>
      <w:r>
        <w:t> </w:t>
      </w:r>
      <w:r>
        <w:rPr>
          <w:rFonts w:ascii="Consolas" w:hAnsi="Consolas"/>
          <w:sz w:val="18"/>
          <w:szCs w:val="18"/>
        </w:rPr>
        <w:t>(i21)</w:t>
      </w:r>
    </w:p>
    <w:p w14:paraId="0C8D72E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97E383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sz w:val="18"/>
          <w:szCs w:val="18"/>
        </w:rPr>
        <w:t>5:</w:t>
      </w:r>
    </w:p>
    <w:p w14:paraId="6A3FCBE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1 == 5"</w:t>
      </w:r>
      <w:r>
        <w:rPr>
          <w:rFonts w:ascii="Consolas" w:hAnsi="Consolas"/>
          <w:sz w:val="18"/>
          <w:szCs w:val="18"/>
        </w:rPr>
        <w:t>);</w:t>
      </w:r>
    </w:p>
    <w:p w14:paraId="2C7E5E0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eave the current {}</w:t>
      </w:r>
    </w:p>
    <w:p w14:paraId="06E9BE6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sz w:val="18"/>
          <w:szCs w:val="18"/>
        </w:rPr>
        <w:t>10:</w:t>
      </w:r>
    </w:p>
    <w:p w14:paraId="503983E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1 == 10"</w:t>
      </w:r>
      <w:r>
        <w:rPr>
          <w:rFonts w:ascii="Consolas" w:hAnsi="Consolas"/>
          <w:sz w:val="18"/>
          <w:szCs w:val="18"/>
        </w:rPr>
        <w:t>);</w:t>
      </w:r>
    </w:p>
    <w:p w14:paraId="498607A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eave the current {}</w:t>
      </w:r>
    </w:p>
    <w:p w14:paraId="35DFE66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sz w:val="18"/>
          <w:szCs w:val="18"/>
        </w:rPr>
        <w:t>15:</w:t>
      </w:r>
    </w:p>
    <w:p w14:paraId="6998119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1 == 15"</w:t>
      </w:r>
      <w:r>
        <w:rPr>
          <w:rFonts w:ascii="Consolas" w:hAnsi="Consolas"/>
          <w:sz w:val="18"/>
          <w:szCs w:val="18"/>
        </w:rPr>
        <w:t>);</w:t>
      </w:r>
    </w:p>
    <w:p w14:paraId="09E7522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eave the current {}</w:t>
      </w:r>
    </w:p>
    <w:p w14:paraId="0A467D0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:</w:t>
      </w:r>
    </w:p>
    <w:p w14:paraId="4D37427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1 != 5  &amp;&amp;  i21 != 10  &amp;&amp;  i21 != 15"</w:t>
      </w:r>
      <w:r>
        <w:rPr>
          <w:rFonts w:ascii="Consolas" w:hAnsi="Consolas"/>
          <w:sz w:val="18"/>
          <w:szCs w:val="18"/>
        </w:rPr>
        <w:t>);</w:t>
      </w:r>
    </w:p>
    <w:p w14:paraId="5BFECA8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eave the current {}</w:t>
      </w:r>
    </w:p>
    <w:p w14:paraId="58AC15A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CC675A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21 == 15</w:t>
      </w:r>
    </w:p>
    <w:p w14:paraId="449BD83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29C376D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3.  switch</w:t>
      </w:r>
    </w:p>
    <w:p w14:paraId="4AB24E4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22 = 10;</w:t>
      </w:r>
    </w:p>
    <w:p w14:paraId="3570BFAC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witch</w:t>
      </w:r>
      <w:r>
        <w:t> </w:t>
      </w:r>
      <w:r>
        <w:rPr>
          <w:rFonts w:ascii="Consolas" w:hAnsi="Consolas"/>
          <w:sz w:val="18"/>
          <w:szCs w:val="18"/>
        </w:rPr>
        <w:t>(i22)</w:t>
      </w:r>
    </w:p>
    <w:p w14:paraId="4175FBD5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64AE5C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sz w:val="18"/>
          <w:szCs w:val="18"/>
        </w:rPr>
        <w:t>5:</w:t>
      </w:r>
    </w:p>
    <w:p w14:paraId="625D12F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sz w:val="18"/>
          <w:szCs w:val="18"/>
        </w:rPr>
        <w:t>10:</w:t>
      </w:r>
    </w:p>
    <w:p w14:paraId="27ADCFF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sz w:val="18"/>
          <w:szCs w:val="18"/>
        </w:rPr>
        <w:t>15:</w:t>
      </w:r>
    </w:p>
    <w:p w14:paraId="520F498F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2 == 5  ||  i22 == 10  ||  i22 == 15"</w:t>
      </w:r>
      <w:r>
        <w:rPr>
          <w:rFonts w:ascii="Consolas" w:hAnsi="Consolas"/>
          <w:sz w:val="18"/>
          <w:szCs w:val="18"/>
        </w:rPr>
        <w:t>);</w:t>
      </w:r>
    </w:p>
    <w:p w14:paraId="2F85DA3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eave the current {}</w:t>
      </w:r>
    </w:p>
    <w:p w14:paraId="3D10BBE8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:</w:t>
      </w:r>
    </w:p>
    <w:p w14:paraId="460583E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2 != 5  &amp;&amp;  i22 != 10  &amp;&amp;  i22 != 15"</w:t>
      </w:r>
      <w:r>
        <w:rPr>
          <w:rFonts w:ascii="Consolas" w:hAnsi="Consolas"/>
          <w:sz w:val="18"/>
          <w:szCs w:val="18"/>
        </w:rPr>
        <w:t>);</w:t>
      </w:r>
    </w:p>
    <w:p w14:paraId="5CA21FD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eave the current {}</w:t>
      </w:r>
    </w:p>
    <w:p w14:paraId="52AC5CA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96BAC44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22 == 5  ||  i22 == 10  ||  i22 == 15</w:t>
      </w:r>
    </w:p>
    <w:p w14:paraId="72BC839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</w:t>
      </w:r>
    </w:p>
    <w:p w14:paraId="4512393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4.  switch</w:t>
      </w:r>
    </w:p>
    <w:p w14:paraId="6729AD5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23 = 10;</w:t>
      </w:r>
    </w:p>
    <w:p w14:paraId="44EC1C4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witch</w:t>
      </w:r>
      <w:r>
        <w:t> </w:t>
      </w:r>
      <w:r>
        <w:rPr>
          <w:rFonts w:ascii="Consolas" w:hAnsi="Consolas"/>
          <w:sz w:val="18"/>
          <w:szCs w:val="18"/>
        </w:rPr>
        <w:t>(i23)</w:t>
      </w:r>
    </w:p>
    <w:p w14:paraId="3105ADA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1E4B68A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sz w:val="18"/>
          <w:szCs w:val="18"/>
        </w:rPr>
        <w:t>5:</w:t>
      </w:r>
    </w:p>
    <w:p w14:paraId="7E3BAD2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3 == 5  ||  i23 == 10  ||  i23 == 15"</w:t>
      </w:r>
      <w:r>
        <w:rPr>
          <w:rFonts w:ascii="Consolas" w:hAnsi="Consolas"/>
          <w:sz w:val="18"/>
          <w:szCs w:val="18"/>
        </w:rPr>
        <w:t>);</w:t>
      </w:r>
    </w:p>
    <w:p w14:paraId="526F06B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eave the current {}</w:t>
      </w:r>
    </w:p>
    <w:p w14:paraId="0861680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sz w:val="18"/>
          <w:szCs w:val="18"/>
        </w:rPr>
        <w:t>10:</w:t>
      </w:r>
    </w:p>
    <w:p w14:paraId="1BE0D4AC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goto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sz w:val="18"/>
          <w:szCs w:val="18"/>
        </w:rPr>
        <w:t>5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oto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jump to other case.</w:t>
      </w:r>
    </w:p>
    <w:p w14:paraId="1B4B953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oto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hard to debug, you should try to avoid 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goto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DA72FF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sz w:val="18"/>
          <w:szCs w:val="18"/>
        </w:rPr>
        <w:t>15:</w:t>
      </w:r>
    </w:p>
    <w:p w14:paraId="51E74B21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goto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sz w:val="18"/>
          <w:szCs w:val="18"/>
        </w:rPr>
        <w:t>5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oto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jump to other case.</w:t>
      </w:r>
    </w:p>
    <w:p w14:paraId="313A004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oto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hard to debug, you should try to avoid 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goto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928EAED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:</w:t>
      </w:r>
    </w:p>
    <w:p w14:paraId="51C93EBE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23 != 5  &amp;&amp;  i23 != 10  &amp;&amp;  i23 != 15"</w:t>
      </w:r>
      <w:r>
        <w:rPr>
          <w:rFonts w:ascii="Consolas" w:hAnsi="Consolas"/>
          <w:sz w:val="18"/>
          <w:szCs w:val="18"/>
        </w:rPr>
        <w:t>);</w:t>
      </w:r>
    </w:p>
    <w:p w14:paraId="3078E527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eave the current {}</w:t>
      </w:r>
    </w:p>
    <w:p w14:paraId="28FBD2C0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FD0D176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23 == 5  ||  i23 == 10  ||  i23 == 15</w:t>
      </w:r>
    </w:p>
    <w:p w14:paraId="6900812B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53683EA3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137E242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7EFDF29" w14:textId="77777777" w:rsidR="0035106C" w:rsidRDefault="0035106C" w:rsidP="00AC4D7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850F1ED" w14:textId="77777777" w:rsidR="0035106C" w:rsidRDefault="0035106C" w:rsidP="00AC4D70">
      <w:pPr>
        <w:spacing w:after="0"/>
      </w:pPr>
    </w:p>
    <w:p w14:paraId="245DD642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EF16E8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F2B097D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# Built-in types</w:t>
      </w:r>
    </w:p>
    <w:p w14:paraId="4117DA53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B1F7ACB" w14:textId="77777777" w:rsidR="0035106C" w:rsidRDefault="00000000" w:rsidP="00AC4D70">
      <w:pPr>
        <w:spacing w:after="0"/>
      </w:pPr>
      <w:hyperlink r:id="rId12" w:history="1">
        <w:r w:rsidR="0035106C">
          <w:rPr>
            <w:rStyle w:val="Hyperlink"/>
            <w:rFonts w:ascii="Consolas" w:hAnsi="Consolas"/>
            <w:sz w:val="18"/>
            <w:szCs w:val="18"/>
          </w:rPr>
          <w:t>https://docs.microsoft.com/en-us/dotnet/csharp/language-reference/keywords/integral-types-table</w:t>
        </w:r>
      </w:hyperlink>
    </w:p>
    <w:p w14:paraId="11B69305" w14:textId="77777777" w:rsidR="0035106C" w:rsidRDefault="00000000" w:rsidP="00AC4D70">
      <w:pPr>
        <w:spacing w:after="0"/>
      </w:pPr>
      <w:hyperlink r:id="rId13" w:history="1">
        <w:r w:rsidR="0035106C">
          <w:rPr>
            <w:rStyle w:val="Hyperlink"/>
            <w:rFonts w:ascii="Consolas" w:hAnsi="Consolas"/>
            <w:sz w:val="18"/>
            <w:szCs w:val="18"/>
          </w:rPr>
          <w:t>https://docs.microsoft.com/en-us/dotnet/csharp/language-reference/keywords/built-in-types-table</w:t>
        </w:r>
      </w:hyperlink>
    </w:p>
    <w:p w14:paraId="2432CF0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 Boolean type : It returns true (1) or false (0)</w:t>
      </w:r>
    </w:p>
    <w:p w14:paraId="4C3E1451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1.2. Integer Types : </w:t>
      </w:r>
      <w:proofErr w:type="spellStart"/>
      <w:r>
        <w:rPr>
          <w:rFonts w:ascii="Consolas" w:hAnsi="Consolas"/>
          <w:color w:val="008000"/>
          <w:sz w:val="18"/>
          <w:szCs w:val="18"/>
        </w:rPr>
        <w:t>sby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byte &lt; char = short = </w:t>
      </w:r>
      <w:proofErr w:type="spellStart"/>
      <w:r>
        <w:rPr>
          <w:rFonts w:ascii="Consolas" w:hAnsi="Consolas"/>
          <w:color w:val="008000"/>
          <w:sz w:val="18"/>
          <w:szCs w:val="18"/>
        </w:rPr>
        <w:t>usho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int = </w:t>
      </w:r>
      <w:proofErr w:type="spellStart"/>
      <w:r>
        <w:rPr>
          <w:rFonts w:ascii="Consolas" w:hAnsi="Consolas"/>
          <w:color w:val="008000"/>
          <w:sz w:val="18"/>
          <w:szCs w:val="18"/>
        </w:rPr>
        <w:t>u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long &lt; </w:t>
      </w:r>
      <w:proofErr w:type="spellStart"/>
      <w:r>
        <w:rPr>
          <w:rFonts w:ascii="Consolas" w:hAnsi="Consolas"/>
          <w:color w:val="008000"/>
          <w:sz w:val="18"/>
          <w:szCs w:val="18"/>
        </w:rPr>
        <w:t>ulong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049E452A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 Floating Types – float &lt; double &lt; Decimal</w:t>
      </w:r>
    </w:p>
    <w:p w14:paraId="46D018A6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1.</w:t>
      </w:r>
    </w:p>
    <w:p w14:paraId="384E8194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loat is 32 bits.</w:t>
      </w:r>
    </w:p>
    <w:p w14:paraId="36CDEC79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2.</w:t>
      </w:r>
    </w:p>
    <w:p w14:paraId="14F5B267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uble is 64 bits.</w:t>
      </w:r>
    </w:p>
    <w:p w14:paraId="30C9E818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3.</w:t>
      </w:r>
    </w:p>
    <w:p w14:paraId="4CD9AFEB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cimal is 128 bits, and has more precision and a smaller range.</w:t>
      </w:r>
    </w:p>
    <w:p w14:paraId="563EA3FC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3C25DDAD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ar Type :</w:t>
      </w:r>
    </w:p>
    <w:p w14:paraId="13B61B9A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ar is a single Unicode character,</w:t>
      </w:r>
    </w:p>
    <w:p w14:paraId="4C4DB00C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ar and int can be converted to each other.</w:t>
      </w:r>
    </w:p>
    <w:p w14:paraId="5B6792AD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2F72DA47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ing Type :</w:t>
      </w:r>
    </w:p>
    <w:p w14:paraId="642CB10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ing contains zero or more Unicode characters.</w:t>
      </w:r>
    </w:p>
    <w:p w14:paraId="21914912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DACE8F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perators</w:t>
      </w:r>
    </w:p>
    <w:p w14:paraId="4D732D9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56A9DBF7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ssignment Operator : =</w:t>
      </w:r>
    </w:p>
    <w:p w14:paraId="4D687D34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3C981200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rithmetic Operators : +,-,*,/,%</w:t>
      </w:r>
    </w:p>
    <w:p w14:paraId="30F7693C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1E8CF778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mparison Operators : ==, !=,&gt;, &gt;=, &lt;, &lt;=</w:t>
      </w:r>
    </w:p>
    <w:p w14:paraId="20FE73D0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5CADB566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ditional Operators : &amp;&amp;, ||</w:t>
      </w:r>
    </w:p>
    <w:p w14:paraId="0F14E4CC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5.</w:t>
      </w:r>
    </w:p>
    <w:p w14:paraId="2F9A1850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ernary Operator :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dition?True:False</w:t>
      </w:r>
      <w:proofErr w:type="spellEnd"/>
    </w:p>
    <w:p w14:paraId="45A3835D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6.</w:t>
      </w:r>
    </w:p>
    <w:p w14:paraId="2CF35982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ull Coalescing Operator :   Condition??</w:t>
      </w:r>
    </w:p>
    <w:p w14:paraId="0EBD9816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1A803EE3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44F95B76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(Condition){A}else{B}</w:t>
      </w:r>
    </w:p>
    <w:p w14:paraId="2D36A54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condition is true then A, else B.</w:t>
      </w:r>
    </w:p>
    <w:p w14:paraId="246F150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54862932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(A==1){A1}</w:t>
      </w:r>
    </w:p>
    <w:p w14:paraId="39E74ED6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lse if(A==2) {A2}</w:t>
      </w:r>
    </w:p>
    <w:p w14:paraId="79C84241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lse {A3}</w:t>
      </w:r>
    </w:p>
    <w:p w14:paraId="12A2A1A4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A==1 then A1, if A==2, then A2, else A3</w:t>
      </w:r>
    </w:p>
    <w:p w14:paraId="041FC4F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3.3.</w:t>
      </w:r>
    </w:p>
    <w:p w14:paraId="51D39D3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(A||B){C}</w:t>
      </w:r>
    </w:p>
    <w:p w14:paraId="3E42C88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A is true OR B is true, then C</w:t>
      </w:r>
    </w:p>
    <w:p w14:paraId="2314C24F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</w:t>
      </w:r>
    </w:p>
    <w:p w14:paraId="6E6F188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(A&amp;&amp;B){C}</w:t>
      </w:r>
    </w:p>
    <w:p w14:paraId="370DE0D8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A is true AND B is true, then C</w:t>
      </w:r>
    </w:p>
    <w:p w14:paraId="2A778F9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5.</w:t>
      </w:r>
    </w:p>
    <w:p w14:paraId="47CD6F5F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ariable = (condition) ? A : B</w:t>
      </w:r>
    </w:p>
    <w:p w14:paraId="2F367A96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condition is true then A, else B.</w:t>
      </w:r>
    </w:p>
    <w:p w14:paraId="5809959F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2BDD96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3 = i2 == 2 ? "i2 == 2" : "i2 != 2";</w:t>
      </w:r>
    </w:p>
    <w:p w14:paraId="4849A8F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6.</w:t>
      </w:r>
    </w:p>
    <w:p w14:paraId="4CE5060C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= B??C</w:t>
      </w:r>
    </w:p>
    <w:p w14:paraId="0925C8D0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B==null, then C, otherwise B</w:t>
      </w:r>
    </w:p>
    <w:p w14:paraId="09958DDC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96FF089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16 = i17 ?? 0;</w:t>
      </w:r>
    </w:p>
    <w:p w14:paraId="666B99C6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</w:t>
      </w:r>
    </w:p>
    <w:p w14:paraId="48F7313F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vert</w:t>
      </w:r>
    </w:p>
    <w:p w14:paraId="4E292271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1.</w:t>
      </w:r>
    </w:p>
    <w:p w14:paraId="1B1B19C0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9B7A646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nt i4 = 100;</w:t>
      </w:r>
    </w:p>
    <w:p w14:paraId="1572CF3B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loat f1 = i4;  //100</w:t>
      </w:r>
    </w:p>
    <w:p w14:paraId="7084D163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2.</w:t>
      </w:r>
    </w:p>
    <w:p w14:paraId="3261C3B1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loat f2 = 100.25F;</w:t>
      </w:r>
    </w:p>
    <w:p w14:paraId="6B9D3989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nt i6 = (int)f2;   //100</w:t>
      </w:r>
    </w:p>
    <w:p w14:paraId="09B52D9D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3.</w:t>
      </w:r>
    </w:p>
    <w:p w14:paraId="06A3A8CB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loat f2 = 100.25F;</w:t>
      </w:r>
    </w:p>
    <w:p w14:paraId="4F8F3588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nt i7 = Convert.ToInt32(f2);   //100</w:t>
      </w:r>
    </w:p>
    <w:p w14:paraId="44058EAD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</w:t>
      </w:r>
    </w:p>
    <w:p w14:paraId="243F6EBF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Parse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TryParse</w:t>
      </w:r>
      <w:proofErr w:type="spellEnd"/>
    </w:p>
    <w:p w14:paraId="30885E71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1.</w:t>
      </w:r>
    </w:p>
    <w:p w14:paraId="7A9BF2B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se can only covert string to number.</w:t>
      </w:r>
    </w:p>
    <w:p w14:paraId="4BBB0BE7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</w:t>
      </w:r>
      <w:proofErr w:type="spellStart"/>
      <w:r>
        <w:rPr>
          <w:rFonts w:ascii="Consolas" w:hAnsi="Consolas"/>
          <w:color w:val="008000"/>
          <w:sz w:val="18"/>
          <w:szCs w:val="18"/>
        </w:rPr>
        <w:t>conver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failed, then Parse() will throws an exception,</w:t>
      </w:r>
    </w:p>
    <w:p w14:paraId="61C48A63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</w:t>
      </w:r>
      <w:proofErr w:type="spellStart"/>
      <w:r>
        <w:rPr>
          <w:rFonts w:ascii="Consolas" w:hAnsi="Consolas"/>
          <w:color w:val="008000"/>
          <w:sz w:val="18"/>
          <w:szCs w:val="18"/>
        </w:rPr>
        <w:t>TryParse</w:t>
      </w:r>
      <w:proofErr w:type="spellEnd"/>
      <w:r>
        <w:rPr>
          <w:rFonts w:ascii="Consolas" w:hAnsi="Consolas"/>
          <w:color w:val="008000"/>
          <w:sz w:val="18"/>
          <w:szCs w:val="18"/>
        </w:rPr>
        <w:t>() returns a bool 0 (0 means false, 1 means true.)</w:t>
      </w:r>
    </w:p>
    <w:p w14:paraId="4BFDE044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 suggest always use </w:t>
      </w:r>
      <w:proofErr w:type="spellStart"/>
      <w:r>
        <w:rPr>
          <w:rFonts w:ascii="Consolas" w:hAnsi="Consolas"/>
          <w:color w:val="008000"/>
          <w:sz w:val="18"/>
          <w:szCs w:val="18"/>
        </w:rPr>
        <w:t>TryParse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6591648C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2.</w:t>
      </w:r>
    </w:p>
    <w:p w14:paraId="15CB3284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F5DBBC2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tring str4 = "100TG";</w:t>
      </w:r>
    </w:p>
    <w:p w14:paraId="39F8D818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int i8 = </w:t>
      </w:r>
      <w:proofErr w:type="spellStart"/>
      <w:r>
        <w:rPr>
          <w:rFonts w:ascii="Consolas" w:hAnsi="Consolas"/>
          <w:color w:val="008000"/>
          <w:sz w:val="18"/>
          <w:szCs w:val="18"/>
        </w:rPr>
        <w:t>int.Parse</w:t>
      </w:r>
      <w:proofErr w:type="spellEnd"/>
      <w:r>
        <w:rPr>
          <w:rFonts w:ascii="Consolas" w:hAnsi="Consolas"/>
          <w:color w:val="008000"/>
          <w:sz w:val="18"/>
          <w:szCs w:val="18"/>
        </w:rPr>
        <w:t>(str4);   // Error! throws an exception</w:t>
      </w:r>
    </w:p>
    <w:p w14:paraId="1A86E9A9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3.</w:t>
      </w:r>
    </w:p>
    <w:p w14:paraId="44BEC32C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5525376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nt i9;</w:t>
      </w:r>
    </w:p>
    <w:p w14:paraId="2258C5F6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nt.TryParse</w:t>
      </w:r>
      <w:proofErr w:type="spellEnd"/>
      <w:r>
        <w:rPr>
          <w:rFonts w:ascii="Consolas" w:hAnsi="Consolas"/>
          <w:color w:val="008000"/>
          <w:sz w:val="18"/>
          <w:szCs w:val="18"/>
        </w:rPr>
        <w:t>(str4, out i9);</w:t>
      </w:r>
    </w:p>
    <w:p w14:paraId="42AF3E04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"i9 == {0}",i9);  //i9 == 0, this means false.</w:t>
      </w:r>
    </w:p>
    <w:p w14:paraId="57EAFC83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4.</w:t>
      </w:r>
    </w:p>
    <w:p w14:paraId="6CE61E5B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327710F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tring str5 = "100";</w:t>
      </w:r>
    </w:p>
    <w:p w14:paraId="2B292AC9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int i10 = </w:t>
      </w:r>
      <w:proofErr w:type="spellStart"/>
      <w:r>
        <w:rPr>
          <w:rFonts w:ascii="Consolas" w:hAnsi="Consolas"/>
          <w:color w:val="008000"/>
          <w:sz w:val="18"/>
          <w:szCs w:val="18"/>
        </w:rPr>
        <w:t>int.Parse</w:t>
      </w:r>
      <w:proofErr w:type="spellEnd"/>
      <w:r>
        <w:rPr>
          <w:rFonts w:ascii="Consolas" w:hAnsi="Consolas"/>
          <w:color w:val="008000"/>
          <w:sz w:val="18"/>
          <w:szCs w:val="18"/>
        </w:rPr>
        <w:t>(str5);</w:t>
      </w:r>
    </w:p>
    <w:p w14:paraId="655B2ECB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nt i11;</w:t>
      </w:r>
    </w:p>
    <w:p w14:paraId="761F106A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nt.TryParse</w:t>
      </w:r>
      <w:proofErr w:type="spellEnd"/>
      <w:r>
        <w:rPr>
          <w:rFonts w:ascii="Consolas" w:hAnsi="Consolas"/>
          <w:color w:val="008000"/>
          <w:sz w:val="18"/>
          <w:szCs w:val="18"/>
        </w:rPr>
        <w:t>(str5, out i11);</w:t>
      </w:r>
    </w:p>
    <w:p w14:paraId="20C59737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"i10 == {0}, i11 == {1}", i10, i11);  //i10 == 100, i11 == 100</w:t>
      </w:r>
    </w:p>
    <w:p w14:paraId="5746D140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7.</w:t>
      </w:r>
    </w:p>
    <w:p w14:paraId="52D66DE6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 categories of data types, value type, reference type.</w:t>
      </w:r>
    </w:p>
    <w:p w14:paraId="0742EEB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Value Types : int, float, double, structs, </w:t>
      </w:r>
      <w:proofErr w:type="spellStart"/>
      <w:r>
        <w:rPr>
          <w:rFonts w:ascii="Consolas" w:hAnsi="Consolas"/>
          <w:color w:val="008000"/>
          <w:sz w:val="18"/>
          <w:szCs w:val="18"/>
        </w:rPr>
        <w:t>enums</w:t>
      </w:r>
      <w:proofErr w:type="spellEnd"/>
      <w:r>
        <w:rPr>
          <w:rFonts w:ascii="Consolas" w:hAnsi="Consolas"/>
          <w:color w:val="008000"/>
          <w:sz w:val="18"/>
          <w:szCs w:val="18"/>
        </w:rPr>
        <w:t>...etc</w:t>
      </w:r>
    </w:p>
    <w:p w14:paraId="2DCDAEDD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 Types : Interface, Class, delegates, arrays...etc</w:t>
      </w:r>
    </w:p>
    <w:p w14:paraId="46BA24D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ing can be a class type, thus can be null.</w:t>
      </w:r>
    </w:p>
    <w:p w14:paraId="6E23E35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t is value type, thus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null.</w:t>
      </w:r>
    </w:p>
    <w:p w14:paraId="71D5198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? will make int become nullable.</w:t>
      </w:r>
    </w:p>
    <w:p w14:paraId="17424929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7.1.</w:t>
      </w:r>
    </w:p>
    <w:p w14:paraId="64FD6503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81909FD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tring str6 = null; //string can be a class type, thus can be null.</w:t>
      </w:r>
    </w:p>
    <w:p w14:paraId="23A13050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/int i12 = null; //Error! int is value type, thus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null.</w:t>
      </w:r>
    </w:p>
    <w:p w14:paraId="79C73B22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nt? i13 = null;    //int? will make it become nullable.</w:t>
      </w:r>
    </w:p>
    <w:p w14:paraId="6B3491E4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bool? b2 = null;    //bool is value type, thus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null. bool? will make it become nullable.</w:t>
      </w:r>
    </w:p>
    <w:p w14:paraId="5ACDD27C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</w:t>
      </w:r>
    </w:p>
    <w:p w14:paraId="2510C63A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 array is strongly typed and a collection of objects.</w:t>
      </w:r>
    </w:p>
    <w:p w14:paraId="0F91571F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rray use index to store or retrieve items from the array.</w:t>
      </w:r>
    </w:p>
    <w:p w14:paraId="55C7EEA4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rrays cannot grow in size once initialized.</w:t>
      </w:r>
    </w:p>
    <w:p w14:paraId="721AF420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9.</w:t>
      </w:r>
    </w:p>
    <w:p w14:paraId="0F1454B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op</w:t>
      </w:r>
    </w:p>
    <w:p w14:paraId="1A02589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9.1.</w:t>
      </w:r>
    </w:p>
    <w:p w14:paraId="670D01C7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loop</w:t>
      </w:r>
    </w:p>
    <w:p w14:paraId="790A0B3A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loop check the condition first,</w:t>
      </w:r>
    </w:p>
    <w:p w14:paraId="115DAB68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condition is </w:t>
      </w:r>
      <w:proofErr w:type="spellStart"/>
      <w:r>
        <w:rPr>
          <w:rFonts w:ascii="Consolas" w:hAnsi="Consolas"/>
          <w:color w:val="008000"/>
          <w:sz w:val="18"/>
          <w:szCs w:val="18"/>
        </w:rPr>
        <w:t>tu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en execute.</w:t>
      </w:r>
    </w:p>
    <w:p w14:paraId="518567A8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</w:t>
      </w:r>
      <w:proofErr w:type="spellStart"/>
      <w:r>
        <w:rPr>
          <w:rFonts w:ascii="Consolas" w:hAnsi="Consolas"/>
          <w:color w:val="008000"/>
          <w:sz w:val="18"/>
          <w:szCs w:val="18"/>
        </w:rPr>
        <w:t>repeatl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ecute the process until the condition is false.</w:t>
      </w:r>
    </w:p>
    <w:p w14:paraId="05E67EB0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696D391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or (int a = 0; a &lt; intOddArr1.Length; a++)</w:t>
      </w:r>
    </w:p>
    <w:p w14:paraId="133F534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7F6A3FA0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"intOddArr1[{0}] == {1}", a, intOddArr1[a]);</w:t>
      </w:r>
    </w:p>
    <w:p w14:paraId="2A17DADB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7033D59A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</w:t>
      </w:r>
    </w:p>
    <w:p w14:paraId="0F96712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9.2.</w:t>
      </w:r>
    </w:p>
    <w:p w14:paraId="1980AB7C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each loop for array</w:t>
      </w:r>
    </w:p>
    <w:p w14:paraId="783F693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For loop check the condition first, if condition is </w:t>
      </w:r>
      <w:proofErr w:type="spellStart"/>
      <w:r>
        <w:rPr>
          <w:rFonts w:ascii="Consolas" w:hAnsi="Consolas"/>
          <w:color w:val="008000"/>
          <w:sz w:val="18"/>
          <w:szCs w:val="18"/>
        </w:rPr>
        <w:t>tu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en execute.</w:t>
      </w:r>
    </w:p>
    <w:p w14:paraId="33B56E61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</w:t>
      </w:r>
      <w:proofErr w:type="spellStart"/>
      <w:r>
        <w:rPr>
          <w:rFonts w:ascii="Consolas" w:hAnsi="Consolas"/>
          <w:color w:val="008000"/>
          <w:sz w:val="18"/>
          <w:szCs w:val="18"/>
        </w:rPr>
        <w:t>repeatl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ecute the process until the condition is false.</w:t>
      </w:r>
    </w:p>
    <w:p w14:paraId="525846A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use foreach, you cannot use index any more.</w:t>
      </w:r>
    </w:p>
    <w:p w14:paraId="1F9B05C1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you can use </w:t>
      </w:r>
      <w:proofErr w:type="spellStart"/>
      <w:r>
        <w:rPr>
          <w:rFonts w:ascii="Consolas" w:hAnsi="Consolas"/>
          <w:color w:val="008000"/>
          <w:sz w:val="18"/>
          <w:szCs w:val="18"/>
        </w:rPr>
        <w:t>Arr.Fir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or </w:t>
      </w:r>
      <w:proofErr w:type="spellStart"/>
      <w:r>
        <w:rPr>
          <w:rFonts w:ascii="Consolas" w:hAnsi="Consolas"/>
          <w:color w:val="008000"/>
          <w:sz w:val="18"/>
          <w:szCs w:val="18"/>
        </w:rPr>
        <w:t>Arr.Last</w:t>
      </w:r>
      <w:proofErr w:type="spellEnd"/>
      <w:r>
        <w:rPr>
          <w:rFonts w:ascii="Consolas" w:hAnsi="Consolas"/>
          <w:color w:val="008000"/>
          <w:sz w:val="18"/>
          <w:szCs w:val="18"/>
        </w:rPr>
        <w:t>().</w:t>
      </w:r>
    </w:p>
    <w:p w14:paraId="1938807A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1.</w:t>
      </w:r>
    </w:p>
    <w:p w14:paraId="27A5871D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oreach (int item in intOddArr1)</w:t>
      </w:r>
    </w:p>
    <w:p w14:paraId="143D1F42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07E4D18A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</w:t>
      </w:r>
      <w:proofErr w:type="spellEnd"/>
      <w:r>
        <w:rPr>
          <w:rFonts w:ascii="Consolas" w:hAnsi="Consolas"/>
          <w:color w:val="008000"/>
          <w:sz w:val="18"/>
          <w:szCs w:val="18"/>
        </w:rPr>
        <w:t>(item == intOddArr1.Last()</w:t>
      </w:r>
    </w:p>
    <w:p w14:paraId="70475533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? item + " "</w:t>
      </w:r>
    </w:p>
    <w:p w14:paraId="7B9C7CF6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: item + " , ");</w:t>
      </w:r>
    </w:p>
    <w:p w14:paraId="3D72D7E3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79D0F64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2.</w:t>
      </w:r>
    </w:p>
    <w:p w14:paraId="6085FC2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oreach (int item in intOddArr1)</w:t>
      </w:r>
    </w:p>
    <w:p w14:paraId="0F2855A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196A41C2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</w:t>
      </w:r>
      <w:proofErr w:type="spellEnd"/>
      <w:r>
        <w:rPr>
          <w:rFonts w:ascii="Consolas" w:hAnsi="Consolas"/>
          <w:color w:val="008000"/>
          <w:sz w:val="18"/>
          <w:szCs w:val="18"/>
        </w:rPr>
        <w:t>(item == intOddArr1.First()</w:t>
      </w:r>
    </w:p>
    <w:p w14:paraId="1C696667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? </w:t>
      </w:r>
      <w:proofErr w:type="spellStart"/>
      <w:r>
        <w:rPr>
          <w:rFonts w:ascii="Consolas" w:hAnsi="Consolas"/>
          <w:color w:val="008000"/>
          <w:sz w:val="18"/>
          <w:szCs w:val="18"/>
        </w:rPr>
        <w:t>item.ToString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128A365E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: " , " + item);</w:t>
      </w:r>
    </w:p>
    <w:p w14:paraId="5B54696C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505D33B1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</w:t>
      </w:r>
    </w:p>
    <w:p w14:paraId="2294F6E0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9.3.</w:t>
      </w:r>
    </w:p>
    <w:p w14:paraId="47CFC697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le loop</w:t>
      </w:r>
    </w:p>
    <w:p w14:paraId="0902792F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le loop check the condition first, if condition is </w:t>
      </w:r>
      <w:proofErr w:type="spellStart"/>
      <w:r>
        <w:rPr>
          <w:rFonts w:ascii="Consolas" w:hAnsi="Consolas"/>
          <w:color w:val="008000"/>
          <w:sz w:val="18"/>
          <w:szCs w:val="18"/>
        </w:rPr>
        <w:t>tu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en execute.</w:t>
      </w:r>
    </w:p>
    <w:p w14:paraId="3EEFA9E2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</w:t>
      </w:r>
      <w:proofErr w:type="spellStart"/>
      <w:r>
        <w:rPr>
          <w:rFonts w:ascii="Consolas" w:hAnsi="Consolas"/>
          <w:color w:val="008000"/>
          <w:sz w:val="18"/>
          <w:szCs w:val="18"/>
        </w:rPr>
        <w:t>repeatl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ecute the process until the condition is false.</w:t>
      </w:r>
    </w:p>
    <w:p w14:paraId="0B552A9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D4F43AF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while (i18 &lt; intOddArr1.Length)</w:t>
      </w:r>
    </w:p>
    <w:p w14:paraId="44E47B32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0C571937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</w:t>
      </w:r>
      <w:proofErr w:type="spellEnd"/>
      <w:r>
        <w:rPr>
          <w:rFonts w:ascii="Consolas" w:hAnsi="Consolas"/>
          <w:color w:val="008000"/>
          <w:sz w:val="18"/>
          <w:szCs w:val="18"/>
        </w:rPr>
        <w:t>(intOddArr1[i18] == intOddArr1.First()</w:t>
      </w:r>
    </w:p>
    <w:p w14:paraId="046F039D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? intOddArr1[i18].</w:t>
      </w:r>
      <w:proofErr w:type="spell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31EA4D17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: " , " + intOddArr1[i18]);</w:t>
      </w:r>
    </w:p>
    <w:p w14:paraId="049C47E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i18++;  //i18 = i18+1;</w:t>
      </w:r>
    </w:p>
    <w:p w14:paraId="7A7EDC2D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6FD1AF31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</w:t>
      </w:r>
    </w:p>
    <w:p w14:paraId="5A3AECF3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9.4.</w:t>
      </w:r>
    </w:p>
    <w:p w14:paraId="21A113C0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 While loop</w:t>
      </w:r>
    </w:p>
    <w:p w14:paraId="3B7F6EB0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 While loop check the condition at the end of loop,</w:t>
      </w:r>
    </w:p>
    <w:p w14:paraId="22C629C9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guaranteed to execute at least once.</w:t>
      </w:r>
    </w:p>
    <w:p w14:paraId="273DC150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72DE3DF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do</w:t>
      </w:r>
    </w:p>
    <w:p w14:paraId="068B924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337713A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</w:t>
      </w:r>
      <w:proofErr w:type="spellEnd"/>
      <w:r>
        <w:rPr>
          <w:rFonts w:ascii="Consolas" w:hAnsi="Consolas"/>
          <w:color w:val="008000"/>
          <w:sz w:val="18"/>
          <w:szCs w:val="18"/>
        </w:rPr>
        <w:t>(intOddArr1[i19] == intOddArr1.First()</w:t>
      </w:r>
    </w:p>
    <w:p w14:paraId="7A396BB7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? intOddArr1[i19].</w:t>
      </w:r>
      <w:proofErr w:type="spell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7E65654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: " , " + intOddArr1[i19]);</w:t>
      </w:r>
    </w:p>
    <w:p w14:paraId="2A8A77F5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i19++;  //i19 = i19+1;</w:t>
      </w:r>
    </w:p>
    <w:p w14:paraId="1D28C8A0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 while (i19 &lt; intOddArr1.Length);</w:t>
      </w:r>
    </w:p>
    <w:p w14:paraId="40A554B4" w14:textId="77777777" w:rsidR="0035106C" w:rsidRDefault="0035106C" w:rsidP="00AC4D7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1AF482C" w14:textId="77777777" w:rsidR="0035106C" w:rsidRDefault="0035106C" w:rsidP="00AC4D70">
      <w:pPr>
        <w:spacing w:after="0"/>
      </w:pPr>
    </w:p>
    <w:p w14:paraId="5C707E19" w14:textId="77777777" w:rsidR="0035106C" w:rsidRDefault="0035106C" w:rsidP="00AC4D70">
      <w:pPr>
        <w:spacing w:after="0"/>
      </w:pPr>
    </w:p>
    <w:p w14:paraId="62A2752C" w14:textId="77777777" w:rsidR="0035106C" w:rsidRDefault="0035106C" w:rsidP="00AC4D70">
      <w:pPr>
        <w:spacing w:after="0"/>
      </w:pPr>
    </w:p>
    <w:p w14:paraId="79CBC65A" w14:textId="1DCBB174" w:rsidR="00C932A6" w:rsidRPr="00EB5804" w:rsidRDefault="0035106C" w:rsidP="00AC4D70">
      <w:pPr>
        <w:spacing w:after="0"/>
      </w:pPr>
      <w:r>
        <w:rPr>
          <w:noProof/>
        </w:rPr>
        <w:lastRenderedPageBreak/>
        <w:drawing>
          <wp:inline distT="0" distB="0" distL="0" distR="0" wp14:anchorId="0E2381F6" wp14:editId="2BE0C44E">
            <wp:extent cx="3917315" cy="886333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315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932A6" w:rsidRPr="00EB5804" w:rsidSect="00D0607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87E78" w14:textId="77777777" w:rsidR="00101A6C" w:rsidRDefault="00101A6C" w:rsidP="002F7523">
      <w:pPr>
        <w:spacing w:after="0" w:line="240" w:lineRule="auto"/>
      </w:pPr>
      <w:r>
        <w:separator/>
      </w:r>
    </w:p>
  </w:endnote>
  <w:endnote w:type="continuationSeparator" w:id="0">
    <w:p w14:paraId="10BA201D" w14:textId="77777777" w:rsidR="00101A6C" w:rsidRDefault="00101A6C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A00B5" w14:textId="77777777" w:rsidR="00101A6C" w:rsidRDefault="00101A6C" w:rsidP="002F7523">
      <w:pPr>
        <w:spacing w:after="0" w:line="240" w:lineRule="auto"/>
      </w:pPr>
      <w:r>
        <w:separator/>
      </w:r>
    </w:p>
  </w:footnote>
  <w:footnote w:type="continuationSeparator" w:id="0">
    <w:p w14:paraId="75CA8D6D" w14:textId="77777777" w:rsidR="00101A6C" w:rsidRDefault="00101A6C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LYwNbIwN7I0NzVS0lEKTi0uzszPAykwqgUAUaAZyCwAAAA="/>
  </w:docVars>
  <w:rsids>
    <w:rsidRoot w:val="00934FCE"/>
    <w:rsid w:val="00072656"/>
    <w:rsid w:val="00075F7C"/>
    <w:rsid w:val="000A5651"/>
    <w:rsid w:val="000B32CE"/>
    <w:rsid w:val="000F4208"/>
    <w:rsid w:val="000F5E7C"/>
    <w:rsid w:val="000F7C4F"/>
    <w:rsid w:val="00101A6C"/>
    <w:rsid w:val="00113642"/>
    <w:rsid w:val="001C2FA5"/>
    <w:rsid w:val="001D466A"/>
    <w:rsid w:val="00221E25"/>
    <w:rsid w:val="00277C83"/>
    <w:rsid w:val="002D2BDE"/>
    <w:rsid w:val="002F7523"/>
    <w:rsid w:val="0031284D"/>
    <w:rsid w:val="00325637"/>
    <w:rsid w:val="0035106C"/>
    <w:rsid w:val="0036215A"/>
    <w:rsid w:val="0037013F"/>
    <w:rsid w:val="003B0AD4"/>
    <w:rsid w:val="003F3047"/>
    <w:rsid w:val="0042054F"/>
    <w:rsid w:val="0042115D"/>
    <w:rsid w:val="004A24BA"/>
    <w:rsid w:val="004F1F69"/>
    <w:rsid w:val="005019F7"/>
    <w:rsid w:val="00566061"/>
    <w:rsid w:val="00576388"/>
    <w:rsid w:val="00592A79"/>
    <w:rsid w:val="005E06D6"/>
    <w:rsid w:val="00605371"/>
    <w:rsid w:val="00626DE8"/>
    <w:rsid w:val="006635ED"/>
    <w:rsid w:val="006852E2"/>
    <w:rsid w:val="006D53DC"/>
    <w:rsid w:val="00780FC3"/>
    <w:rsid w:val="007B06CB"/>
    <w:rsid w:val="007B2A7B"/>
    <w:rsid w:val="007C212C"/>
    <w:rsid w:val="00934FCE"/>
    <w:rsid w:val="00952A13"/>
    <w:rsid w:val="00952CDE"/>
    <w:rsid w:val="009E1A4D"/>
    <w:rsid w:val="00A3177B"/>
    <w:rsid w:val="00A53656"/>
    <w:rsid w:val="00A54F0C"/>
    <w:rsid w:val="00A94DBE"/>
    <w:rsid w:val="00AC4D70"/>
    <w:rsid w:val="00AE1DF1"/>
    <w:rsid w:val="00B07764"/>
    <w:rsid w:val="00B2283E"/>
    <w:rsid w:val="00B324DB"/>
    <w:rsid w:val="00B8432D"/>
    <w:rsid w:val="00BE39F3"/>
    <w:rsid w:val="00C2164D"/>
    <w:rsid w:val="00C67808"/>
    <w:rsid w:val="00C80380"/>
    <w:rsid w:val="00C85465"/>
    <w:rsid w:val="00C932A6"/>
    <w:rsid w:val="00CA780A"/>
    <w:rsid w:val="00CB624D"/>
    <w:rsid w:val="00CC02F3"/>
    <w:rsid w:val="00D0607A"/>
    <w:rsid w:val="00D30F12"/>
    <w:rsid w:val="00D80C71"/>
    <w:rsid w:val="00D862EF"/>
    <w:rsid w:val="00DB5480"/>
    <w:rsid w:val="00DD085C"/>
    <w:rsid w:val="00DD26E9"/>
    <w:rsid w:val="00E466B4"/>
    <w:rsid w:val="00E726E2"/>
    <w:rsid w:val="00EB5804"/>
    <w:rsid w:val="00F02F02"/>
    <w:rsid w:val="00F32736"/>
    <w:rsid w:val="00F60962"/>
    <w:rsid w:val="00F66430"/>
    <w:rsid w:val="00FC05B3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cs.microsoft.com/en-us/dotnet/csharp/language-reference/keywords/built-in-types-tabl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cs.microsoft.com/en-us/dotnet/csharp/language-reference/keywords/integral-types-tabl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3</Pages>
  <Words>3297</Words>
  <Characters>18794</Characters>
  <Application>Microsoft Office Word</Application>
  <DocSecurity>0</DocSecurity>
  <Lines>156</Lines>
  <Paragraphs>44</Paragraphs>
  <ScaleCrop>false</ScaleCrop>
  <Company/>
  <LinksUpToDate>false</LinksUpToDate>
  <CharactersWithSpaces>2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72</cp:revision>
  <dcterms:created xsi:type="dcterms:W3CDTF">2020-06-13T10:05:00Z</dcterms:created>
  <dcterms:modified xsi:type="dcterms:W3CDTF">2022-11-14T12:52:00Z</dcterms:modified>
</cp:coreProperties>
</file>